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C9D0E" w14:textId="77777777" w:rsidR="002E0D03" w:rsidRPr="00736CAE" w:rsidRDefault="002E0D03" w:rsidP="002E0D03">
      <w:pPr>
        <w:spacing w:after="0"/>
        <w:rPr>
          <w:rFonts w:ascii="Times New Roman" w:hAnsi="Times New Roman"/>
          <w:sz w:val="24"/>
          <w:szCs w:val="24"/>
        </w:rPr>
      </w:pPr>
      <w:r w:rsidRPr="00BD3D54">
        <w:rPr>
          <w:rFonts w:ascii="Times New Roman" w:hAnsi="Times New Roman"/>
          <w:sz w:val="24"/>
          <w:szCs w:val="24"/>
        </w:rPr>
        <w:t>PE_</w:t>
      </w:r>
      <w:r>
        <w:rPr>
          <w:rFonts w:ascii="Times New Roman" w:hAnsi="Times New Roman"/>
          <w:sz w:val="24"/>
          <w:szCs w:val="24"/>
        </w:rPr>
        <w:t>HSF302</w:t>
      </w:r>
      <w:r w:rsidRPr="00BD3D54">
        <w:rPr>
          <w:rFonts w:ascii="Times New Roman" w:hAnsi="Times New Roman"/>
          <w:sz w:val="24"/>
          <w:szCs w:val="24"/>
        </w:rPr>
        <w:t>_</w:t>
      </w:r>
      <w:r>
        <w:rPr>
          <w:rFonts w:ascii="Times New Roman" w:hAnsi="Times New Roman"/>
          <w:sz w:val="24"/>
          <w:szCs w:val="24"/>
        </w:rPr>
        <w:t>SPR25_TrialTest</w:t>
      </w:r>
      <w:r w:rsidRPr="00736CAE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SPRING 2025</w:t>
      </w:r>
      <w:r w:rsidRPr="00736CAE">
        <w:rPr>
          <w:rFonts w:ascii="Times New Roman" w:hAnsi="Times New Roman"/>
          <w:sz w:val="24"/>
          <w:szCs w:val="24"/>
        </w:rPr>
        <w:br/>
        <w:t xml:space="preserve">Subject: </w:t>
      </w:r>
      <w:r>
        <w:rPr>
          <w:rFonts w:ascii="Times New Roman" w:hAnsi="Times New Roman"/>
          <w:sz w:val="24"/>
          <w:szCs w:val="24"/>
        </w:rPr>
        <w:t>HSF302</w:t>
      </w:r>
      <w:r w:rsidRPr="00736CAE">
        <w:rPr>
          <w:rFonts w:ascii="Times New Roman" w:hAnsi="Times New Roman"/>
          <w:sz w:val="24"/>
          <w:szCs w:val="24"/>
        </w:rPr>
        <w:br/>
        <w:t>Duration: 90 minutes</w:t>
      </w:r>
    </w:p>
    <w:p w14:paraId="3F0D7131" w14:textId="77777777" w:rsidR="001B7FC6" w:rsidRPr="006D1B11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69B8A5BF" w14:textId="77777777" w:rsidR="00702B01" w:rsidRPr="00736CAE" w:rsidRDefault="00702B01" w:rsidP="00702B0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6BBB8C3E" w14:textId="77777777" w:rsidR="00702B01" w:rsidRPr="00736CAE" w:rsidRDefault="00702B01" w:rsidP="00702B0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15000A08" w14:textId="77777777" w:rsidR="00702B01" w:rsidRPr="00736CAE" w:rsidRDefault="00702B01" w:rsidP="00702B0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3D8D90C6" w14:textId="77777777" w:rsidR="00702B01" w:rsidRPr="009228E8" w:rsidRDefault="00702B01" w:rsidP="00702B0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>IntelliJ IDEA</w:t>
      </w:r>
      <w:r w:rsidRPr="00736CA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2023 </w:t>
      </w:r>
      <w:r w:rsidRPr="00736CAE">
        <w:rPr>
          <w:rFonts w:ascii="Times New Roman" w:hAnsi="Times New Roman"/>
          <w:b/>
          <w:sz w:val="24"/>
          <w:szCs w:val="24"/>
        </w:rPr>
        <w:t>or later, MSSQL Server 201</w:t>
      </w:r>
      <w:r>
        <w:rPr>
          <w:rFonts w:ascii="Times New Roman" w:hAnsi="Times New Roman"/>
          <w:b/>
          <w:sz w:val="24"/>
          <w:szCs w:val="24"/>
        </w:rPr>
        <w:t>9</w:t>
      </w:r>
      <w:r w:rsidRPr="00736CAE">
        <w:rPr>
          <w:rFonts w:ascii="Times New Roman" w:hAnsi="Times New Roman"/>
          <w:b/>
          <w:sz w:val="24"/>
          <w:szCs w:val="24"/>
        </w:rPr>
        <w:t xml:space="preserve">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7AF7DAC9" w14:textId="77777777" w:rsidR="00702B01" w:rsidRDefault="00702B01" w:rsidP="00702B0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11914F94" w14:textId="77777777" w:rsidR="00702B01" w:rsidRDefault="00702B01" w:rsidP="00702B0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Style w:val="fontstyle21"/>
          <w:rFonts w:ascii="Times New Roman" w:hAnsi="Times New Roman"/>
          <w:color w:val="auto"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 xml:space="preserve">Spring Boot + (JSP or </w:t>
      </w:r>
      <w:proofErr w:type="spellStart"/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>Thymeleaf</w:t>
      </w:r>
      <w:proofErr w:type="spellEnd"/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>) + Spring Data JPA + MSSQL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N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>-Layer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s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</w:p>
    <w:p w14:paraId="0EA68C4D" w14:textId="77777777" w:rsidR="00702B01" w:rsidRPr="005827CB" w:rsidRDefault="00702B01" w:rsidP="00702B01">
      <w:pPr>
        <w:pStyle w:val="ListParagraph"/>
        <w:spacing w:after="0" w:line="360" w:lineRule="auto"/>
        <w:ind w:left="709"/>
        <w:contextualSpacing w:val="0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</w:t>
      </w:r>
      <w:r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 xml:space="preserve">: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 xml:space="preserve">ou </w:t>
      </w:r>
      <w:r w:rsidRPr="002337E3">
        <w:rPr>
          <w:rFonts w:ascii="Times New Roman" w:hAnsi="Times New Roman"/>
          <w:b/>
          <w:bCs/>
          <w:i/>
          <w:sz w:val="24"/>
          <w:szCs w:val="24"/>
        </w:rPr>
        <w:t>are not</w:t>
      </w:r>
      <w:r w:rsidRPr="00AC0C7F">
        <w:rPr>
          <w:rFonts w:ascii="Times New Roman" w:hAnsi="Times New Roman"/>
          <w:i/>
          <w:sz w:val="24"/>
          <w:szCs w:val="24"/>
        </w:rPr>
        <w:t xml:space="preserve">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</w:t>
      </w:r>
      <w:r>
        <w:rPr>
          <w:rFonts w:ascii="Times New Roman" w:hAnsi="Times New Roman"/>
          <w:i/>
          <w:sz w:val="24"/>
          <w:szCs w:val="24"/>
        </w:rPr>
        <w:t xml:space="preserve"> Service</w:t>
      </w:r>
      <w:r>
        <w:rPr>
          <w:rStyle w:val="fontstyle01"/>
          <w:rFonts w:ascii="Times New Roman" w:hAnsi="Times New Roman"/>
          <w:bCs/>
          <w:color w:val="auto"/>
          <w:sz w:val="24"/>
          <w:szCs w:val="24"/>
        </w:rPr>
        <w:t xml:space="preserve"> or UI layer</w:t>
      </w:r>
      <w:r w:rsidRPr="00AC0C7F">
        <w:rPr>
          <w:rFonts w:ascii="Times New Roman" w:hAnsi="Times New Roman"/>
          <w:i/>
          <w:sz w:val="24"/>
          <w:szCs w:val="24"/>
        </w:rPr>
        <w:t>, every database connection must be used with Repository</w:t>
      </w:r>
      <w:r>
        <w:rPr>
          <w:rFonts w:ascii="Times New Roman" w:hAnsi="Times New Roman"/>
          <w:i/>
          <w:sz w:val="24"/>
          <w:szCs w:val="24"/>
        </w:rPr>
        <w:t xml:space="preserve"> using JPA</w:t>
      </w:r>
      <w:r w:rsidRPr="00AC0C7F">
        <w:rPr>
          <w:rFonts w:ascii="Times New Roman" w:hAnsi="Times New Roman"/>
          <w:i/>
          <w:sz w:val="24"/>
          <w:szCs w:val="24"/>
        </w:rPr>
        <w:t xml:space="preserve">. The database connection string must get from </w:t>
      </w:r>
      <w:proofErr w:type="spellStart"/>
      <w:proofErr w:type="gramStart"/>
      <w:r>
        <w:rPr>
          <w:rFonts w:ascii="Times New Roman" w:hAnsi="Times New Roman"/>
          <w:i/>
          <w:sz w:val="24"/>
          <w:szCs w:val="24"/>
        </w:rPr>
        <w:t>application</w:t>
      </w:r>
      <w:r w:rsidRPr="000E26D5">
        <w:rPr>
          <w:rFonts w:ascii="Times New Roman" w:hAnsi="Times New Roman"/>
          <w:i/>
          <w:sz w:val="24"/>
          <w:szCs w:val="24"/>
        </w:rPr>
        <w:t>.</w:t>
      </w:r>
      <w:r>
        <w:rPr>
          <w:rFonts w:ascii="Times New Roman" w:hAnsi="Times New Roman"/>
          <w:i/>
          <w:sz w:val="24"/>
          <w:szCs w:val="24"/>
        </w:rPr>
        <w:t>properties</w:t>
      </w:r>
      <w:proofErr w:type="spellEnd"/>
      <w:proofErr w:type="gram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Style w:val="fontstyle01"/>
          <w:rFonts w:ascii="Times New Roman" w:hAnsi="Times New Roman"/>
          <w:b/>
          <w:i/>
          <w:iCs/>
          <w:color w:val="auto"/>
          <w:sz w:val="24"/>
          <w:szCs w:val="24"/>
        </w:rPr>
        <w:t>Service</w:t>
      </w:r>
      <w:r w:rsidRPr="0071238B">
        <w:rPr>
          <w:rFonts w:ascii="Times New Roman" w:hAnsi="Times New Roman"/>
          <w:b/>
          <w:i/>
          <w:iCs/>
          <w:sz w:val="24"/>
          <w:szCs w:val="24"/>
        </w:rPr>
        <w:t>/Page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26612DE8" w14:textId="77777777" w:rsidR="00702B01" w:rsidRPr="00FF40E7" w:rsidRDefault="00702B01" w:rsidP="00702B0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792ADF24" w14:textId="77777777" w:rsidR="00702B01" w:rsidRPr="00DC3026" w:rsidRDefault="00702B01" w:rsidP="00702B0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 xml:space="preserve">Create </w:t>
      </w:r>
      <w:r>
        <w:rPr>
          <w:rFonts w:ascii="Times New Roman" w:hAnsi="Times New Roman"/>
          <w:sz w:val="24"/>
          <w:szCs w:val="24"/>
        </w:rPr>
        <w:t>Java Project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Pr="00B40EC9">
        <w:rPr>
          <w:rFonts w:ascii="Times New Roman" w:hAnsi="Times New Roman"/>
          <w:b/>
          <w:bCs/>
          <w:sz w:val="24"/>
          <w:szCs w:val="24"/>
        </w:rPr>
        <w:t>PE_HSF302_SPR25</w:t>
      </w:r>
      <w:r w:rsidRPr="00DC3026">
        <w:rPr>
          <w:rFonts w:ascii="Times New Roman" w:hAnsi="Times New Roman"/>
          <w:b/>
          <w:sz w:val="24"/>
          <w:szCs w:val="24"/>
        </w:rPr>
        <w:t>_</w:t>
      </w:r>
      <w:r>
        <w:rPr>
          <w:rFonts w:ascii="Times New Roman" w:hAnsi="Times New Roman"/>
          <w:b/>
          <w:sz w:val="24"/>
          <w:szCs w:val="24"/>
        </w:rPr>
        <w:t>TrialTest_</w:t>
      </w:r>
      <w:r w:rsidRPr="00DC3026">
        <w:rPr>
          <w:rFonts w:ascii="Times New Roman" w:hAnsi="Times New Roman"/>
          <w:b/>
          <w:sz w:val="24"/>
          <w:szCs w:val="24"/>
        </w:rPr>
        <w:t>Student</w:t>
      </w:r>
      <w:r>
        <w:rPr>
          <w:rFonts w:ascii="Times New Roman" w:hAnsi="Times New Roman"/>
          <w:b/>
          <w:sz w:val="24"/>
          <w:szCs w:val="24"/>
        </w:rPr>
        <w:t>Code</w:t>
      </w:r>
      <w:r>
        <w:rPr>
          <w:rFonts w:ascii="Times New Roman" w:hAnsi="Times New Roman"/>
          <w:sz w:val="24"/>
          <w:szCs w:val="24"/>
        </w:rPr>
        <w:t xml:space="preserve"> and</w:t>
      </w:r>
      <w:r w:rsidRPr="00DC3026">
        <w:rPr>
          <w:rFonts w:ascii="Times New Roman" w:hAnsi="Times New Roman"/>
          <w:sz w:val="24"/>
          <w:szCs w:val="24"/>
        </w:rPr>
        <w:t xml:space="preserve"> Project </w:t>
      </w:r>
      <w:r>
        <w:rPr>
          <w:rFonts w:ascii="Times New Roman" w:hAnsi="Times New Roman"/>
          <w:sz w:val="24"/>
          <w:szCs w:val="24"/>
        </w:rPr>
        <w:t>Spring Boot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>
        <w:rPr>
          <w:rFonts w:ascii="Times New Roman" w:hAnsi="Times New Roman"/>
          <w:b/>
          <w:sz w:val="24"/>
          <w:szCs w:val="24"/>
        </w:rPr>
        <w:t>CineStarPE_TrailTest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proofErr w:type="spellEnd"/>
      <w:r w:rsidRPr="00DC3026">
        <w:rPr>
          <w:rFonts w:ascii="Times New Roman" w:hAnsi="Times New Roman"/>
          <w:b/>
          <w:sz w:val="24"/>
          <w:szCs w:val="24"/>
        </w:rPr>
        <w:t>.</w:t>
      </w:r>
    </w:p>
    <w:p w14:paraId="7CBF5B51" w14:textId="77777777" w:rsidR="00702B01" w:rsidRPr="00CB0DE9" w:rsidRDefault="00702B01" w:rsidP="00702B0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CB0DE9">
        <w:rPr>
          <w:rFonts w:ascii="Times New Roman" w:hAnsi="Times New Roman"/>
          <w:sz w:val="24"/>
          <w:szCs w:val="24"/>
        </w:rPr>
        <w:t xml:space="preserve">Create your MS SQL database named </w:t>
      </w:r>
      <w:r w:rsidRPr="008E2171">
        <w:rPr>
          <w:rFonts w:ascii="Times New Roman" w:hAnsi="Times New Roman"/>
          <w:b/>
          <w:bCs/>
          <w:sz w:val="24"/>
          <w:szCs w:val="24"/>
        </w:rPr>
        <w:t>Cinestar2024DB</w:t>
      </w:r>
      <w:r w:rsidRPr="00CB0DE9">
        <w:rPr>
          <w:rFonts w:ascii="Times New Roman" w:hAnsi="Times New Roman"/>
          <w:sz w:val="24"/>
          <w:szCs w:val="24"/>
        </w:rPr>
        <w:t xml:space="preserve"> using a code-first approach with </w:t>
      </w:r>
      <w:r>
        <w:rPr>
          <w:rFonts w:ascii="Times New Roman" w:hAnsi="Times New Roman"/>
          <w:sz w:val="24"/>
          <w:szCs w:val="24"/>
        </w:rPr>
        <w:t>Spring Data JPA</w:t>
      </w:r>
      <w:r w:rsidRPr="00CB0DE9">
        <w:rPr>
          <w:rFonts w:ascii="Times New Roman" w:hAnsi="Times New Roman"/>
          <w:sz w:val="24"/>
          <w:szCs w:val="24"/>
        </w:rPr>
        <w:t xml:space="preserve">, and ensure that it includes the data provided in the </w:t>
      </w:r>
      <w:r w:rsidRPr="00461231">
        <w:rPr>
          <w:rFonts w:ascii="Times New Roman" w:hAnsi="Times New Roman"/>
          <w:b/>
          <w:bCs/>
          <w:sz w:val="24"/>
          <w:szCs w:val="24"/>
        </w:rPr>
        <w:t>PE_HSF302_SPR25_TrialTest</w:t>
      </w:r>
      <w:r w:rsidRPr="00CF5F28">
        <w:rPr>
          <w:rFonts w:ascii="Times New Roman" w:hAnsi="Times New Roman"/>
          <w:b/>
          <w:bCs/>
          <w:sz w:val="24"/>
          <w:szCs w:val="24"/>
        </w:rPr>
        <w:t>_Note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9A1A65">
        <w:rPr>
          <w:rFonts w:ascii="Times New Roman" w:hAnsi="Times New Roman"/>
          <w:sz w:val="24"/>
          <w:szCs w:val="24"/>
        </w:rPr>
        <w:t>file</w:t>
      </w:r>
    </w:p>
    <w:p w14:paraId="541F1A5A" w14:textId="77777777" w:rsidR="00702B01" w:rsidRPr="00046730" w:rsidRDefault="00702B01" w:rsidP="00702B0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age</w:t>
      </w:r>
    </w:p>
    <w:p w14:paraId="628E48D7" w14:textId="25757F18" w:rsidR="00595D6E" w:rsidRPr="00F464C3" w:rsidRDefault="00702B01" w:rsidP="007A386A">
      <w:pPr>
        <w:numPr>
          <w:ilvl w:val="0"/>
          <w:numId w:val="7"/>
        </w:num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/>
        </w:rPr>
      </w:pPr>
      <w:r w:rsidRPr="00F464C3"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7BCA242A" w14:textId="77777777" w:rsidR="00FD5E2B" w:rsidRDefault="00595D6E" w:rsidP="007F5F73">
      <w:pPr>
        <w:spacing w:after="0" w:line="360" w:lineRule="auto"/>
        <w:jc w:val="both"/>
        <w:rPr>
          <w:rFonts w:ascii="Times New Roman" w:hAnsi="Times New Roman"/>
          <w:b/>
          <w:sz w:val="20"/>
          <w:szCs w:val="20"/>
        </w:rPr>
      </w:pPr>
      <w:r w:rsidRPr="006D1B11">
        <w:rPr>
          <w:rFonts w:ascii="Times New Roman" w:hAnsi="Times New Roman"/>
          <w:b/>
          <w:sz w:val="20"/>
          <w:szCs w:val="20"/>
        </w:rPr>
        <w:softHyphen/>
      </w:r>
      <w:r w:rsidRPr="006D1B11">
        <w:rPr>
          <w:rFonts w:ascii="Times New Roman" w:hAnsi="Times New Roman"/>
          <w:b/>
          <w:sz w:val="20"/>
          <w:szCs w:val="20"/>
        </w:rPr>
        <w:softHyphen/>
      </w:r>
      <w:r w:rsidRPr="006D1B11">
        <w:rPr>
          <w:rFonts w:ascii="Times New Roman" w:hAnsi="Times New Roman"/>
          <w:b/>
          <w:sz w:val="20"/>
          <w:szCs w:val="20"/>
        </w:rPr>
        <w:softHyphen/>
      </w:r>
      <w:r w:rsidRPr="006D1B11">
        <w:rPr>
          <w:rFonts w:ascii="Times New Roman" w:hAnsi="Times New Roman"/>
          <w:b/>
          <w:sz w:val="20"/>
          <w:szCs w:val="20"/>
        </w:rPr>
        <w:softHyphen/>
      </w:r>
      <w:r w:rsidRPr="006D1B11">
        <w:rPr>
          <w:rFonts w:ascii="Times New Roman" w:hAnsi="Times New Roman"/>
          <w:b/>
          <w:sz w:val="20"/>
          <w:szCs w:val="20"/>
        </w:rPr>
        <w:softHyphen/>
      </w:r>
    </w:p>
    <w:p w14:paraId="5E65A192" w14:textId="51C4890A" w:rsidR="00DD029D" w:rsidRPr="00E147C8" w:rsidRDefault="007F5F73" w:rsidP="007F5F73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E147C8">
        <w:rPr>
          <w:rFonts w:ascii="Times New Roman" w:hAnsi="Times New Roman" w:cs="Times New Roman"/>
          <w:b/>
          <w:bCs/>
          <w:sz w:val="24"/>
          <w:szCs w:val="24"/>
        </w:rPr>
        <w:t xml:space="preserve">REFERENCES </w:t>
      </w:r>
      <w:r w:rsidRPr="00E147C8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(this session just for reference, student can use the other approach to do Practical Exam and </w:t>
      </w:r>
      <w:r w:rsidR="006B4B12" w:rsidRPr="00E147C8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student must </w:t>
      </w:r>
      <w:r w:rsidRPr="00E147C8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change to run your program)</w:t>
      </w:r>
    </w:p>
    <w:p w14:paraId="0A076A42" w14:textId="30807E13" w:rsidR="003E6B79" w:rsidRPr="00536F75" w:rsidRDefault="000A5966" w:rsidP="00536F75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Style w:val="fontstyle01"/>
          <w:rFonts w:ascii="Times New Roman" w:hAnsi="Times New Roman" w:cs="Times New Roman"/>
          <w:b/>
          <w:i/>
          <w:color w:val="auto"/>
          <w:sz w:val="26"/>
          <w:szCs w:val="26"/>
        </w:rPr>
      </w:pPr>
      <w:r w:rsidRPr="00536F75">
        <w:rPr>
          <w:rStyle w:val="fontstyle01"/>
          <w:rFonts w:ascii="Times New Roman" w:hAnsi="Times New Roman" w:cs="Times New Roman"/>
          <w:b/>
          <w:i/>
          <w:color w:val="auto"/>
          <w:sz w:val="26"/>
          <w:szCs w:val="26"/>
          <w:lang w:val="vi-VN"/>
        </w:rPr>
        <w:t xml:space="preserve">Working with DB connection string from </w:t>
      </w:r>
      <w:proofErr w:type="spellStart"/>
      <w:r w:rsidR="00536F75" w:rsidRPr="00536F75">
        <w:rPr>
          <w:rStyle w:val="fontstyle01"/>
          <w:rFonts w:ascii="Times New Roman" w:hAnsi="Times New Roman" w:cs="Times New Roman"/>
          <w:b/>
          <w:i/>
          <w:color w:val="auto"/>
          <w:sz w:val="26"/>
          <w:szCs w:val="26"/>
        </w:rPr>
        <w:t>application.properties</w:t>
      </w:r>
      <w:proofErr w:type="spellEnd"/>
    </w:p>
    <w:p w14:paraId="504826C5" w14:textId="5B75D913" w:rsidR="00537AF1" w:rsidRDefault="00537AF1" w:rsidP="00537AF1">
      <w:pPr>
        <w:pStyle w:val="HTMLPreformatted"/>
        <w:shd w:val="clear" w:color="auto" w:fill="1E1F22"/>
        <w:ind w:left="360"/>
        <w:rPr>
          <w:color w:val="BCBEC4"/>
        </w:rPr>
      </w:pPr>
      <w:r>
        <w:rPr>
          <w:color w:val="CF8E6D"/>
        </w:rPr>
        <w:t>spring.application.name</w:t>
      </w:r>
      <w:r>
        <w:rPr>
          <w:color w:val="808080"/>
        </w:rPr>
        <w:t>=</w:t>
      </w:r>
      <w:r>
        <w:rPr>
          <w:color w:val="6AAB73"/>
        </w:rPr>
        <w:t>DemoLab01</w:t>
      </w:r>
      <w:r>
        <w:rPr>
          <w:color w:val="6AAB73"/>
        </w:rPr>
        <w:br/>
      </w:r>
      <w:proofErr w:type="spellStart"/>
      <w:r>
        <w:rPr>
          <w:color w:val="CF8E6D"/>
        </w:rPr>
        <w:t>spring.mvc.view.prefix</w:t>
      </w:r>
      <w:proofErr w:type="spellEnd"/>
      <w:r>
        <w:rPr>
          <w:color w:val="808080"/>
        </w:rPr>
        <w:t>=</w:t>
      </w:r>
      <w:r>
        <w:rPr>
          <w:color w:val="6AAB73"/>
        </w:rPr>
        <w:t>/WEB-INF/views/</w:t>
      </w:r>
      <w:r>
        <w:rPr>
          <w:color w:val="6AAB73"/>
        </w:rPr>
        <w:br/>
      </w:r>
      <w:proofErr w:type="spellStart"/>
      <w:proofErr w:type="gramStart"/>
      <w:r>
        <w:rPr>
          <w:color w:val="CF8E6D"/>
        </w:rPr>
        <w:t>spring.mvc.view</w:t>
      </w:r>
      <w:proofErr w:type="gramEnd"/>
      <w:r>
        <w:rPr>
          <w:color w:val="CF8E6D"/>
        </w:rPr>
        <w:t>.suffix</w:t>
      </w:r>
      <w:proofErr w:type="spellEnd"/>
      <w:r>
        <w:rPr>
          <w:color w:val="808080"/>
        </w:rPr>
        <w:t>=</w:t>
      </w:r>
      <w:r>
        <w:rPr>
          <w:color w:val="6AAB73"/>
        </w:rPr>
        <w:t>.</w:t>
      </w:r>
      <w:proofErr w:type="spellStart"/>
      <w:r>
        <w:rPr>
          <w:color w:val="6AAB73"/>
        </w:rPr>
        <w:t>jsp</w:t>
      </w:r>
      <w:proofErr w:type="spellEnd"/>
      <w:r>
        <w:rPr>
          <w:color w:val="6AAB73"/>
        </w:rPr>
        <w:br/>
      </w:r>
      <w:r>
        <w:rPr>
          <w:color w:val="6AAB73"/>
        </w:rPr>
        <w:br/>
      </w:r>
      <w:r>
        <w:rPr>
          <w:color w:val="CF8E6D"/>
        </w:rPr>
        <w:t>spring.datasource.url</w:t>
      </w:r>
      <w:r>
        <w:rPr>
          <w:color w:val="808080"/>
        </w:rPr>
        <w:t>=</w:t>
      </w:r>
      <w:r>
        <w:rPr>
          <w:color w:val="6AAB73"/>
        </w:rPr>
        <w:t>jdbc:sqlserver://localhost:1433;databaseName=</w:t>
      </w:r>
      <w:r w:rsidR="00184E41" w:rsidRPr="004258D0">
        <w:rPr>
          <w:color w:val="6AAB73"/>
        </w:rPr>
        <w:t>Cinestar2024DB</w:t>
      </w:r>
      <w:r>
        <w:rPr>
          <w:color w:val="6AAB73"/>
        </w:rPr>
        <w:t>;encrypt=true;trustServerCertificate=true;</w:t>
      </w:r>
      <w:r>
        <w:rPr>
          <w:color w:val="6AAB73"/>
        </w:rPr>
        <w:br/>
      </w:r>
      <w:proofErr w:type="spellStart"/>
      <w:r>
        <w:rPr>
          <w:color w:val="CF8E6D"/>
        </w:rPr>
        <w:lastRenderedPageBreak/>
        <w:t>spring.datasource.username</w:t>
      </w:r>
      <w:proofErr w:type="spellEnd"/>
      <w:r>
        <w:rPr>
          <w:color w:val="808080"/>
        </w:rPr>
        <w:t>=</w:t>
      </w:r>
      <w:proofErr w:type="spellStart"/>
      <w:r>
        <w:rPr>
          <w:color w:val="6AAB73"/>
        </w:rPr>
        <w:t>sa</w:t>
      </w:r>
      <w:proofErr w:type="spellEnd"/>
      <w:r>
        <w:rPr>
          <w:color w:val="6AAB73"/>
        </w:rPr>
        <w:br/>
      </w:r>
      <w:proofErr w:type="spellStart"/>
      <w:r>
        <w:rPr>
          <w:color w:val="CF8E6D"/>
        </w:rPr>
        <w:t>spring.datasource.password</w:t>
      </w:r>
      <w:proofErr w:type="spellEnd"/>
      <w:r>
        <w:rPr>
          <w:color w:val="808080"/>
        </w:rPr>
        <w:t>=</w:t>
      </w:r>
      <w:r>
        <w:rPr>
          <w:color w:val="6AAB73"/>
        </w:rPr>
        <w:t>1234</w:t>
      </w:r>
      <w:r>
        <w:rPr>
          <w:color w:val="6AAB73"/>
        </w:rPr>
        <w:br/>
      </w:r>
      <w:r>
        <w:rPr>
          <w:color w:val="CF8E6D"/>
        </w:rPr>
        <w:t>spring.datasource.driverClassName</w:t>
      </w:r>
      <w:r>
        <w:rPr>
          <w:color w:val="808080"/>
        </w:rPr>
        <w:t>=</w:t>
      </w:r>
      <w:r>
        <w:rPr>
          <w:color w:val="6AAB73"/>
        </w:rPr>
        <w:t>com.microsoft.sqlserver.jdbc.SQLServerDriver</w:t>
      </w:r>
      <w:r>
        <w:rPr>
          <w:color w:val="6AAB73"/>
        </w:rPr>
        <w:br/>
      </w:r>
      <w:proofErr w:type="spellStart"/>
      <w:r>
        <w:rPr>
          <w:color w:val="CF8E6D"/>
        </w:rPr>
        <w:t>spring.jpa.show-sql</w:t>
      </w:r>
      <w:proofErr w:type="spellEnd"/>
      <w:r>
        <w:rPr>
          <w:color w:val="808080"/>
        </w:rPr>
        <w:t>=</w:t>
      </w:r>
      <w:r>
        <w:rPr>
          <w:color w:val="CF8E6D"/>
        </w:rPr>
        <w:t>true</w:t>
      </w:r>
      <w:r>
        <w:rPr>
          <w:color w:val="CF8E6D"/>
        </w:rPr>
        <w:br/>
      </w:r>
      <w:proofErr w:type="spellStart"/>
      <w:r>
        <w:rPr>
          <w:color w:val="CF8E6D"/>
        </w:rPr>
        <w:t>spring.jpa.hibernate.ddl</w:t>
      </w:r>
      <w:proofErr w:type="spellEnd"/>
      <w:r>
        <w:rPr>
          <w:color w:val="CF8E6D"/>
        </w:rPr>
        <w:t>-auto</w:t>
      </w:r>
      <w:r>
        <w:rPr>
          <w:color w:val="808080"/>
        </w:rPr>
        <w:t>=</w:t>
      </w:r>
      <w:r>
        <w:rPr>
          <w:color w:val="57AAF7"/>
        </w:rPr>
        <w:t>create</w:t>
      </w:r>
    </w:p>
    <w:p w14:paraId="4DCC4504" w14:textId="77777777" w:rsidR="00536F75" w:rsidRPr="00536F75" w:rsidRDefault="00536F75" w:rsidP="00536F75">
      <w:pPr>
        <w:pStyle w:val="ListParagraph"/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6"/>
          <w:szCs w:val="26"/>
        </w:rPr>
      </w:pPr>
    </w:p>
    <w:p w14:paraId="024E7838" w14:textId="3CC26970" w:rsidR="000435B1" w:rsidRPr="0079252B" w:rsidRDefault="0005653A" w:rsidP="0005653A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r w:rsidRPr="0079252B">
        <w:rPr>
          <w:rFonts w:ascii="Times New Roman" w:hAnsi="Times New Roman" w:cs="Times New Roman"/>
          <w:b/>
          <w:sz w:val="26"/>
          <w:szCs w:val="26"/>
        </w:rPr>
        <w:t xml:space="preserve">2. </w:t>
      </w:r>
      <w:r w:rsidR="00963C9F" w:rsidRPr="0079252B">
        <w:rPr>
          <w:rFonts w:ascii="Times New Roman" w:hAnsi="Times New Roman" w:cs="Times New Roman"/>
          <w:b/>
          <w:sz w:val="26"/>
          <w:szCs w:val="26"/>
        </w:rPr>
        <w:t>Working with</w:t>
      </w:r>
      <w:r w:rsidR="000435B1" w:rsidRPr="0079252B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252A4F" w:rsidRPr="0079252B">
        <w:rPr>
          <w:rFonts w:ascii="Times New Roman" w:hAnsi="Times New Roman" w:cs="Times New Roman"/>
          <w:b/>
          <w:sz w:val="26"/>
          <w:szCs w:val="26"/>
        </w:rPr>
        <w:t>the</w:t>
      </w:r>
      <w:r w:rsidR="00252A4F" w:rsidRPr="0079252B">
        <w:rPr>
          <w:rFonts w:ascii="Times New Roman" w:hAnsi="Times New Roman" w:cs="Times New Roman"/>
          <w:b/>
          <w:i/>
          <w:iCs/>
          <w:sz w:val="26"/>
          <w:szCs w:val="26"/>
        </w:rPr>
        <w:t xml:space="preserve"> </w:t>
      </w:r>
      <w:r w:rsidR="002F29B9" w:rsidRPr="0079252B">
        <w:rPr>
          <w:rFonts w:ascii="Times New Roman" w:hAnsi="Times New Roman" w:cs="Times New Roman"/>
          <w:b/>
          <w:i/>
          <w:iCs/>
          <w:sz w:val="26"/>
          <w:szCs w:val="26"/>
        </w:rPr>
        <w:t>pom</w:t>
      </w:r>
      <w:r w:rsidR="000435B1" w:rsidRPr="0079252B">
        <w:rPr>
          <w:rFonts w:ascii="Times New Roman" w:hAnsi="Times New Roman" w:cs="Times New Roman"/>
          <w:b/>
          <w:i/>
          <w:iCs/>
          <w:sz w:val="26"/>
          <w:szCs w:val="26"/>
        </w:rPr>
        <w:t>.</w:t>
      </w:r>
      <w:r w:rsidR="002F29B9" w:rsidRPr="0079252B">
        <w:rPr>
          <w:rFonts w:ascii="Times New Roman" w:hAnsi="Times New Roman" w:cs="Times New Roman"/>
          <w:b/>
          <w:i/>
          <w:iCs/>
          <w:sz w:val="26"/>
          <w:szCs w:val="26"/>
        </w:rPr>
        <w:t>xml</w:t>
      </w:r>
    </w:p>
    <w:p w14:paraId="4064DEFF" w14:textId="0124498C" w:rsidR="002D3B74" w:rsidRDefault="00A405D9" w:rsidP="00EA09B1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nsolas" w:hAnsi="Consolas"/>
          <w:sz w:val="20"/>
          <w:szCs w:val="20"/>
        </w:rPr>
        <w:t>&lt;</w:t>
      </w:r>
      <w:r w:rsidRPr="00EB6086">
        <w:rPr>
          <w:rFonts w:ascii="Courier New" w:hAnsi="Courier New" w:cs="Courier New"/>
          <w:sz w:val="20"/>
          <w:szCs w:val="20"/>
        </w:rPr>
        <w:t>dependencies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com.microsoft.sqlserver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mssql-jdbc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runtime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hibernate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hibernate-core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6.5.2.Final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boot-starter-web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apache.tomcat.embe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tomcat-embed-jasper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boot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boot-starter-test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glassfish.web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servlet.jsp.jstl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3.0.1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servlet.jsp.jstl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servlet.jsp.jstl-api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3.0.2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persistence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akarta.persistence-api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3.1.0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scope&gt;provided&lt;/scope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</w:p>
    <w:p w14:paraId="1989DE94" w14:textId="77777777" w:rsidR="002D3B74" w:rsidRDefault="002D3B74" w:rsidP="00EA09B1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</w:p>
    <w:p w14:paraId="774B50A9" w14:textId="68261F41" w:rsidR="00A405D9" w:rsidRPr="00EB6086" w:rsidRDefault="00A405D9" w:rsidP="00EA09B1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EB6086">
        <w:rPr>
          <w:rFonts w:ascii="Courier New" w:hAnsi="Courier New" w:cs="Courier New"/>
          <w:sz w:val="20"/>
          <w:szCs w:val="20"/>
        </w:rPr>
        <w:lastRenderedPageBreak/>
        <w:br/>
        <w:t xml:space="preserve">    &lt;dependency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org.springframework.data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group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spring-data-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jpa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lt;/</w:t>
      </w:r>
      <w:proofErr w:type="spellStart"/>
      <w:r w:rsidRPr="00EB6086">
        <w:rPr>
          <w:rFonts w:ascii="Courier New" w:hAnsi="Courier New" w:cs="Courier New"/>
          <w:sz w:val="20"/>
          <w:szCs w:val="20"/>
        </w:rPr>
        <w:t>artifactId</w:t>
      </w:r>
      <w:proofErr w:type="spellEnd"/>
      <w:r w:rsidRPr="00EB6086">
        <w:rPr>
          <w:rFonts w:ascii="Courier New" w:hAnsi="Courier New" w:cs="Courier New"/>
          <w:sz w:val="20"/>
          <w:szCs w:val="20"/>
        </w:rPr>
        <w:t>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    &lt;version&gt;3.4.2&lt;/version&gt;</w:t>
      </w:r>
      <w:r w:rsidRPr="00EB6086">
        <w:rPr>
          <w:rFonts w:ascii="Courier New" w:hAnsi="Courier New" w:cs="Courier New"/>
          <w:sz w:val="20"/>
          <w:szCs w:val="20"/>
        </w:rPr>
        <w:br/>
        <w:t xml:space="preserve">    &lt;/dependency&gt;</w:t>
      </w:r>
      <w:r w:rsidRPr="00EB6086">
        <w:rPr>
          <w:rFonts w:ascii="Courier New" w:hAnsi="Courier New" w:cs="Courier New"/>
          <w:sz w:val="20"/>
          <w:szCs w:val="20"/>
        </w:rPr>
        <w:br/>
        <w:t>&lt;/dependencies&gt;</w:t>
      </w:r>
    </w:p>
    <w:p w14:paraId="76DE6244" w14:textId="19A0CB5D" w:rsidR="006D1B11" w:rsidRDefault="006D1B11" w:rsidP="004E16AB">
      <w:pPr>
        <w:pStyle w:val="NormalWeb"/>
        <w:shd w:val="clear" w:color="auto" w:fill="FFFFFF"/>
        <w:spacing w:before="0" w:beforeAutospacing="0" w:after="0" w:afterAutospacing="0"/>
        <w:rPr>
          <w:b/>
          <w:sz w:val="26"/>
          <w:szCs w:val="26"/>
        </w:rPr>
      </w:pPr>
    </w:p>
    <w:p w14:paraId="142DD8C1" w14:textId="0C76AAF2" w:rsidR="005B2C82" w:rsidRPr="00E20B04" w:rsidRDefault="006861B7" w:rsidP="00E20B04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  <w:bookmarkStart w:id="4" w:name="OLE_LINK10"/>
      <w:bookmarkStart w:id="5" w:name="OLE_LINK11"/>
      <w:r w:rsidRPr="005B2C82">
        <w:rPr>
          <w:rFonts w:ascii="Times New Roman" w:hAnsi="Times New Roman" w:cs="Times New Roman"/>
          <w:b/>
          <w:sz w:val="26"/>
          <w:szCs w:val="26"/>
        </w:rPr>
        <w:t xml:space="preserve">Config on </w:t>
      </w:r>
      <w:proofErr w:type="spellStart"/>
      <w:r w:rsidR="00E70160" w:rsidRPr="005B2C82">
        <w:rPr>
          <w:rFonts w:ascii="Times New Roman" w:hAnsi="Times New Roman" w:cs="Times New Roman"/>
          <w:b/>
          <w:sz w:val="26"/>
          <w:szCs w:val="26"/>
        </w:rPr>
        <w:t>SpringBootApplication</w:t>
      </w:r>
      <w:proofErr w:type="spellEnd"/>
      <w:r w:rsidR="00E70160" w:rsidRPr="005B2C82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5B2C82">
        <w:rPr>
          <w:rFonts w:ascii="Times New Roman" w:hAnsi="Times New Roman" w:cs="Times New Roman"/>
          <w:b/>
          <w:sz w:val="26"/>
          <w:szCs w:val="26"/>
        </w:rPr>
        <w:t>project</w:t>
      </w:r>
    </w:p>
    <w:p w14:paraId="4F21062E" w14:textId="3E3E63D9" w:rsidR="002A4624" w:rsidRPr="002A4624" w:rsidRDefault="002A4624" w:rsidP="002A4624">
      <w:pPr>
        <w:spacing w:after="0" w:line="360" w:lineRule="auto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2A4624">
        <w:rPr>
          <w:rFonts w:ascii="Courier New" w:eastAsia="Times New Roman" w:hAnsi="Courier New" w:cs="Courier New"/>
          <w:sz w:val="20"/>
          <w:szCs w:val="20"/>
        </w:rPr>
        <w:t>@SpringBootApplication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</w:t>
      </w:r>
      <w:proofErr w:type="gramStart"/>
      <w:r w:rsidRPr="002A4624">
        <w:rPr>
          <w:rFonts w:ascii="Courier New" w:eastAsia="Times New Roman" w:hAnsi="Courier New" w:cs="Courier New"/>
          <w:sz w:val="20"/>
          <w:szCs w:val="20"/>
        </w:rPr>
        <w:t>ComponentScan(</w:t>
      </w:r>
      <w:proofErr w:type="gramEnd"/>
      <w:r w:rsidRPr="002A4624">
        <w:rPr>
          <w:rFonts w:ascii="Courier New" w:eastAsia="Times New Roman" w:hAnsi="Courier New" w:cs="Courier New"/>
          <w:sz w:val="20"/>
          <w:szCs w:val="20"/>
        </w:rPr>
        <w:t>{"hsf302.se.fu.vn.controllers","hsf302.se.fu.vn.services"}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EnableJpaRepositories(basePackages = "hsf302.se.fu.vn.repositories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@EntityScan(basePackages = "hsf302.se.fu.vn")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public class DemoLab01Application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public static void main(String[]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 {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   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SpringApplication.run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 xml:space="preserve">(DemoLab01Application.class, </w:t>
      </w:r>
      <w:proofErr w:type="spellStart"/>
      <w:r w:rsidRPr="002A4624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2A4624">
        <w:rPr>
          <w:rFonts w:ascii="Courier New" w:eastAsia="Times New Roman" w:hAnsi="Courier New" w:cs="Courier New"/>
          <w:sz w:val="20"/>
          <w:szCs w:val="20"/>
        </w:rPr>
        <w:t>);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 xml:space="preserve">    }</w:t>
      </w:r>
      <w:r w:rsidRPr="002A4624">
        <w:rPr>
          <w:rFonts w:ascii="Courier New" w:eastAsia="Times New Roman" w:hAnsi="Courier New" w:cs="Courier New"/>
          <w:sz w:val="20"/>
          <w:szCs w:val="20"/>
        </w:rPr>
        <w:br/>
        <w:t>}</w:t>
      </w:r>
    </w:p>
    <w:tbl>
      <w:tblPr>
        <w:tblpPr w:leftFromText="180" w:rightFromText="180" w:vertAnchor="text" w:horzAnchor="page" w:tblpX="7959" w:tblpY="273"/>
        <w:tblW w:w="2674" w:type="dxa"/>
        <w:tblLook w:val="04A0" w:firstRow="1" w:lastRow="0" w:firstColumn="1" w:lastColumn="0" w:noHBand="0" w:noVBand="1"/>
      </w:tblPr>
      <w:tblGrid>
        <w:gridCol w:w="1313"/>
        <w:gridCol w:w="1361"/>
      </w:tblGrid>
      <w:tr w:rsidR="00864AEF" w:rsidRPr="00176E93" w14:paraId="37E6697F" w14:textId="77777777" w:rsidTr="00864AEF">
        <w:trPr>
          <w:trHeight w:val="300"/>
        </w:trPr>
        <w:tc>
          <w:tcPr>
            <w:tcW w:w="26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F9293" w14:textId="77777777" w:rsidR="00864AEF" w:rsidRPr="00176E93" w:rsidRDefault="00864AEF" w:rsidP="00864A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76E93">
              <w:rPr>
                <w:rFonts w:ascii="Calibri" w:eastAsia="Times New Roman" w:hAnsi="Calibri" w:cs="Calibri"/>
                <w:b/>
                <w:bCs/>
                <w:color w:val="000000"/>
              </w:rPr>
              <w:t>Movies</w:t>
            </w:r>
          </w:p>
          <w:p w14:paraId="1E36D06B" w14:textId="77777777" w:rsidR="00864AEF" w:rsidRPr="00176E93" w:rsidRDefault="00864AEF" w:rsidP="00864A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864AEF" w:rsidRPr="00176E93" w14:paraId="75A32036" w14:textId="77777777" w:rsidTr="00864AEF">
        <w:trPr>
          <w:trHeight w:val="300"/>
        </w:trPr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9F1B3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6E93">
              <w:rPr>
                <w:rFonts w:ascii="Calibri" w:eastAsia="Times New Roman" w:hAnsi="Calibri" w:cs="Calibri"/>
                <w:color w:val="000000"/>
              </w:rPr>
              <w:t>MovieID</w:t>
            </w:r>
            <w:proofErr w:type="spellEnd"/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A1B3A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76E93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</w:tr>
      <w:tr w:rsidR="00864AEF" w:rsidRPr="00176E93" w14:paraId="5C1DC905" w14:textId="77777777" w:rsidTr="00864AEF">
        <w:trPr>
          <w:trHeight w:val="300"/>
        </w:trPr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7B4E7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6E93">
              <w:rPr>
                <w:rFonts w:ascii="Calibri" w:eastAsia="Times New Roman" w:hAnsi="Calibri" w:cs="Calibri"/>
                <w:color w:val="000000"/>
              </w:rPr>
              <w:t>MovieName</w:t>
            </w:r>
            <w:proofErr w:type="spellEnd"/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3AA01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176E93">
              <w:rPr>
                <w:rFonts w:ascii="Calibri" w:eastAsia="Times New Roman" w:hAnsi="Calibri" w:cs="Calibri"/>
                <w:color w:val="000000"/>
              </w:rPr>
              <w:t>nvarchar</w:t>
            </w:r>
            <w:proofErr w:type="spellEnd"/>
            <w:r w:rsidRPr="00176E93">
              <w:rPr>
                <w:rFonts w:ascii="Calibri" w:eastAsia="Times New Roman" w:hAnsi="Calibri" w:cs="Calibri"/>
                <w:color w:val="000000"/>
              </w:rPr>
              <w:t>(</w:t>
            </w:r>
            <w:proofErr w:type="gramEnd"/>
            <w:r w:rsidRPr="00176E93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</w:tr>
      <w:tr w:rsidR="00864AEF" w:rsidRPr="00176E93" w14:paraId="0F772912" w14:textId="77777777" w:rsidTr="00864AEF">
        <w:trPr>
          <w:trHeight w:val="300"/>
        </w:trPr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5AACA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76E93">
              <w:rPr>
                <w:rFonts w:ascii="Calibri" w:eastAsia="Times New Roman" w:hAnsi="Calibri" w:cs="Calibri"/>
                <w:color w:val="000000"/>
              </w:rPr>
              <w:t>Duration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60FC1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76E93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</w:tr>
      <w:tr w:rsidR="00864AEF" w:rsidRPr="00176E93" w14:paraId="6DE98D60" w14:textId="77777777" w:rsidTr="00864AEF">
        <w:trPr>
          <w:trHeight w:val="300"/>
        </w:trPr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F55BA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76E93">
              <w:rPr>
                <w:rFonts w:ascii="Calibri" w:eastAsia="Times New Roman" w:hAnsi="Calibri" w:cs="Calibri"/>
                <w:color w:val="000000"/>
              </w:rPr>
              <w:t>Actor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8B7A1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176E93">
              <w:rPr>
                <w:rFonts w:ascii="Calibri" w:eastAsia="Times New Roman" w:hAnsi="Calibri" w:cs="Calibri"/>
                <w:color w:val="000000"/>
              </w:rPr>
              <w:t>nvarchar</w:t>
            </w:r>
            <w:proofErr w:type="spellEnd"/>
            <w:r w:rsidRPr="00176E93">
              <w:rPr>
                <w:rFonts w:ascii="Calibri" w:eastAsia="Times New Roman" w:hAnsi="Calibri" w:cs="Calibri"/>
                <w:color w:val="000000"/>
              </w:rPr>
              <w:t>(</w:t>
            </w:r>
            <w:proofErr w:type="gramEnd"/>
            <w:r w:rsidRPr="00176E93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</w:tr>
      <w:tr w:rsidR="00864AEF" w:rsidRPr="00176E93" w14:paraId="26559734" w14:textId="77777777" w:rsidTr="00864AEF">
        <w:trPr>
          <w:trHeight w:val="300"/>
        </w:trPr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19FAD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76E93">
              <w:rPr>
                <w:rFonts w:ascii="Calibri" w:eastAsia="Times New Roman" w:hAnsi="Calibri" w:cs="Calibri"/>
                <w:color w:val="000000"/>
              </w:rPr>
              <w:t>Status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776CD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176E93">
              <w:rPr>
                <w:rFonts w:ascii="Calibri" w:eastAsia="Times New Roman" w:hAnsi="Calibri" w:cs="Calibri"/>
                <w:color w:val="000000"/>
              </w:rPr>
              <w:t>nvarchar</w:t>
            </w:r>
            <w:proofErr w:type="spellEnd"/>
            <w:r w:rsidRPr="00176E93">
              <w:rPr>
                <w:rFonts w:ascii="Calibri" w:eastAsia="Times New Roman" w:hAnsi="Calibri" w:cs="Calibri"/>
                <w:color w:val="000000"/>
              </w:rPr>
              <w:t>(</w:t>
            </w:r>
            <w:proofErr w:type="gramEnd"/>
            <w:r w:rsidRPr="00176E93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</w:tr>
      <w:tr w:rsidR="00864AEF" w:rsidRPr="00176E93" w14:paraId="33CA5A2E" w14:textId="77777777" w:rsidTr="00864AEF">
        <w:trPr>
          <w:trHeight w:val="300"/>
        </w:trPr>
        <w:tc>
          <w:tcPr>
            <w:tcW w:w="13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65BC4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6E93">
              <w:rPr>
                <w:rFonts w:ascii="Calibri" w:eastAsia="Times New Roman" w:hAnsi="Calibri" w:cs="Calibri"/>
                <w:color w:val="000000"/>
              </w:rPr>
              <w:t>DirectorID</w:t>
            </w:r>
            <w:proofErr w:type="spellEnd"/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B38AE" w14:textId="77777777" w:rsidR="00864AEF" w:rsidRPr="00176E93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76E93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</w:tr>
    </w:tbl>
    <w:p w14:paraId="7B7905A8" w14:textId="7CB77DCC" w:rsidR="00A85A46" w:rsidRPr="002F0ECB" w:rsidRDefault="00A85A46" w:rsidP="00D932D0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6"/>
          <w:szCs w:val="26"/>
        </w:rPr>
      </w:pPr>
    </w:p>
    <w:bookmarkEnd w:id="4"/>
    <w:bookmarkEnd w:id="5"/>
    <w:p w14:paraId="46F60BEC" w14:textId="4A5B045F" w:rsidR="00D16BB8" w:rsidRPr="00176E93" w:rsidRDefault="00270737" w:rsidP="00E2155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21557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="00013C09" w:rsidRPr="00E21557">
        <w:rPr>
          <w:rFonts w:ascii="Times New Roman" w:hAnsi="Times New Roman" w:cs="Times New Roman"/>
          <w:b/>
          <w:sz w:val="26"/>
          <w:szCs w:val="26"/>
        </w:rPr>
        <w:t>5.</w:t>
      </w:r>
      <w:r w:rsidR="005B4AE8" w:rsidRPr="00E21557">
        <w:rPr>
          <w:rFonts w:ascii="Times New Roman" w:hAnsi="Times New Roman" w:cs="Times New Roman"/>
          <w:b/>
          <w:sz w:val="26"/>
          <w:szCs w:val="26"/>
        </w:rPr>
        <w:t>Tables</w:t>
      </w:r>
      <w:r w:rsidR="005B4AE8" w:rsidRPr="00176E9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16BB8" w:rsidRPr="00176E93">
        <w:rPr>
          <w:rFonts w:ascii="Times New Roman" w:hAnsi="Times New Roman" w:cs="Times New Roman"/>
          <w:b/>
          <w:bCs/>
          <w:sz w:val="20"/>
          <w:szCs w:val="20"/>
        </w:rPr>
        <w:br/>
      </w:r>
    </w:p>
    <w:tbl>
      <w:tblPr>
        <w:tblpPr w:leftFromText="180" w:rightFromText="180" w:vertAnchor="text" w:tblpY="1"/>
        <w:tblOverlap w:val="never"/>
        <w:tblW w:w="2434" w:type="dxa"/>
        <w:tblLook w:val="04A0" w:firstRow="1" w:lastRow="0" w:firstColumn="1" w:lastColumn="0" w:noHBand="0" w:noVBand="1"/>
      </w:tblPr>
      <w:tblGrid>
        <w:gridCol w:w="1073"/>
        <w:gridCol w:w="1361"/>
      </w:tblGrid>
      <w:tr w:rsidR="00D16BB8" w:rsidRPr="00D16BB8" w14:paraId="7EF7AF9E" w14:textId="77777777" w:rsidTr="00580D11">
        <w:trPr>
          <w:trHeight w:val="300"/>
        </w:trPr>
        <w:tc>
          <w:tcPr>
            <w:tcW w:w="24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F34AD" w14:textId="77777777" w:rsidR="00D16BB8" w:rsidRPr="00D16BB8" w:rsidRDefault="00D16BB8" w:rsidP="00580D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16BB8">
              <w:rPr>
                <w:rFonts w:ascii="Calibri" w:eastAsia="Times New Roman" w:hAnsi="Calibri" w:cs="Calibri"/>
                <w:b/>
                <w:bCs/>
                <w:color w:val="000000"/>
              </w:rPr>
              <w:t>Accounts</w:t>
            </w:r>
          </w:p>
          <w:p w14:paraId="3615D777" w14:textId="1A14A0F3" w:rsidR="00D16BB8" w:rsidRPr="00D16BB8" w:rsidRDefault="00D16BB8" w:rsidP="00580D1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D16BB8" w:rsidRPr="00D16BB8" w14:paraId="3F808652" w14:textId="77777777" w:rsidTr="00580D11">
        <w:trPr>
          <w:trHeight w:val="300"/>
        </w:trPr>
        <w:tc>
          <w:tcPr>
            <w:tcW w:w="1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933DC" w14:textId="77777777" w:rsidR="00D16BB8" w:rsidRPr="00D16BB8" w:rsidRDefault="00D16BB8" w:rsidP="00580D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16BB8">
              <w:rPr>
                <w:rFonts w:ascii="Calibri" w:eastAsia="Times New Roman" w:hAnsi="Calibri" w:cs="Calibri"/>
                <w:color w:val="000000"/>
              </w:rPr>
              <w:t>Email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77BAE" w14:textId="77777777" w:rsidR="00D16BB8" w:rsidRPr="00D16BB8" w:rsidRDefault="00D16BB8" w:rsidP="00580D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D16BB8">
              <w:rPr>
                <w:rFonts w:ascii="Calibri" w:eastAsia="Times New Roman" w:hAnsi="Calibri" w:cs="Calibri"/>
                <w:color w:val="000000"/>
              </w:rPr>
              <w:t>nvarchar</w:t>
            </w:r>
            <w:proofErr w:type="spellEnd"/>
            <w:r w:rsidRPr="00D16BB8">
              <w:rPr>
                <w:rFonts w:ascii="Calibri" w:eastAsia="Times New Roman" w:hAnsi="Calibri" w:cs="Calibri"/>
                <w:color w:val="000000"/>
              </w:rPr>
              <w:t>(</w:t>
            </w:r>
            <w:proofErr w:type="gramEnd"/>
            <w:r w:rsidRPr="00D16BB8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</w:tr>
      <w:tr w:rsidR="00D16BB8" w:rsidRPr="00D16BB8" w14:paraId="0BDE950E" w14:textId="77777777" w:rsidTr="00580D11">
        <w:trPr>
          <w:trHeight w:val="300"/>
        </w:trPr>
        <w:tc>
          <w:tcPr>
            <w:tcW w:w="1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DD5E6" w14:textId="77777777" w:rsidR="00D16BB8" w:rsidRPr="00D16BB8" w:rsidRDefault="00D16BB8" w:rsidP="00580D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16BB8">
              <w:rPr>
                <w:rFonts w:ascii="Calibri" w:eastAsia="Times New Roman" w:hAnsi="Calibri" w:cs="Calibri"/>
                <w:color w:val="000000"/>
              </w:rPr>
              <w:t>Password</w:t>
            </w:r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3B7C9" w14:textId="77777777" w:rsidR="00D16BB8" w:rsidRPr="00D16BB8" w:rsidRDefault="00D16BB8" w:rsidP="00580D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D16BB8">
              <w:rPr>
                <w:rFonts w:ascii="Calibri" w:eastAsia="Times New Roman" w:hAnsi="Calibri" w:cs="Calibri"/>
                <w:color w:val="000000"/>
              </w:rPr>
              <w:t>nvarchar</w:t>
            </w:r>
            <w:proofErr w:type="spellEnd"/>
            <w:r w:rsidRPr="00D16BB8">
              <w:rPr>
                <w:rFonts w:ascii="Calibri" w:eastAsia="Times New Roman" w:hAnsi="Calibri" w:cs="Calibri"/>
                <w:color w:val="000000"/>
              </w:rPr>
              <w:t>(</w:t>
            </w:r>
            <w:proofErr w:type="gramEnd"/>
            <w:r w:rsidRPr="00D16BB8">
              <w:rPr>
                <w:rFonts w:ascii="Calibri" w:eastAsia="Times New Roman" w:hAnsi="Calibri" w:cs="Calibri"/>
                <w:color w:val="000000"/>
              </w:rPr>
              <w:t>50)</w:t>
            </w:r>
          </w:p>
        </w:tc>
      </w:tr>
      <w:tr w:rsidR="00D16BB8" w:rsidRPr="00D16BB8" w14:paraId="5F6C28B9" w14:textId="77777777" w:rsidTr="00580D11">
        <w:trPr>
          <w:trHeight w:val="300"/>
        </w:trPr>
        <w:tc>
          <w:tcPr>
            <w:tcW w:w="10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8F74D" w14:textId="77777777" w:rsidR="00D16BB8" w:rsidRPr="00D16BB8" w:rsidRDefault="00D16BB8" w:rsidP="00580D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16BB8">
              <w:rPr>
                <w:rFonts w:ascii="Calibri" w:eastAsia="Times New Roman" w:hAnsi="Calibri" w:cs="Calibri"/>
                <w:color w:val="000000"/>
              </w:rPr>
              <w:t>RoleID</w:t>
            </w:r>
            <w:proofErr w:type="spellEnd"/>
          </w:p>
        </w:tc>
        <w:tc>
          <w:tcPr>
            <w:tcW w:w="1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42E2B" w14:textId="77777777" w:rsidR="00D16BB8" w:rsidRPr="00D16BB8" w:rsidRDefault="00D16BB8" w:rsidP="00580D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16BB8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</w:tr>
    </w:tbl>
    <w:tbl>
      <w:tblPr>
        <w:tblpPr w:leftFromText="180" w:rightFromText="180" w:vertAnchor="text" w:horzAnchor="page" w:tblpX="4127" w:tblpY="50"/>
        <w:tblW w:w="2953" w:type="dxa"/>
        <w:tblLook w:val="04A0" w:firstRow="1" w:lastRow="0" w:firstColumn="1" w:lastColumn="0" w:noHBand="0" w:noVBand="1"/>
      </w:tblPr>
      <w:tblGrid>
        <w:gridCol w:w="1481"/>
        <w:gridCol w:w="1472"/>
      </w:tblGrid>
      <w:tr w:rsidR="00864AEF" w:rsidRPr="00580D11" w14:paraId="045248DE" w14:textId="77777777" w:rsidTr="00864AEF">
        <w:trPr>
          <w:trHeight w:val="300"/>
        </w:trPr>
        <w:tc>
          <w:tcPr>
            <w:tcW w:w="29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4E316" w14:textId="77777777" w:rsidR="00864AEF" w:rsidRPr="00580D11" w:rsidRDefault="00864AEF" w:rsidP="00864A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580D11">
              <w:rPr>
                <w:rFonts w:ascii="Calibri" w:eastAsia="Times New Roman" w:hAnsi="Calibri" w:cs="Calibri"/>
                <w:b/>
                <w:bCs/>
                <w:color w:val="000000"/>
              </w:rPr>
              <w:t>Directors</w:t>
            </w:r>
          </w:p>
          <w:p w14:paraId="4E288A66" w14:textId="77777777" w:rsidR="00864AEF" w:rsidRPr="00580D11" w:rsidRDefault="00864AEF" w:rsidP="00864AE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864AEF" w:rsidRPr="00580D11" w14:paraId="652716D1" w14:textId="77777777" w:rsidTr="00864AEF">
        <w:trPr>
          <w:trHeight w:val="300"/>
        </w:trPr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3002" w14:textId="77777777" w:rsidR="00864AEF" w:rsidRPr="00580D11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0D11">
              <w:rPr>
                <w:rFonts w:ascii="Calibri" w:eastAsia="Times New Roman" w:hAnsi="Calibri" w:cs="Calibri"/>
                <w:color w:val="000000"/>
              </w:rPr>
              <w:t>ID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8A1E2" w14:textId="77777777" w:rsidR="00864AEF" w:rsidRPr="00580D11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0D11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</w:tr>
      <w:tr w:rsidR="00864AEF" w:rsidRPr="00580D11" w14:paraId="321A9ACC" w14:textId="77777777" w:rsidTr="00864AEF">
        <w:trPr>
          <w:trHeight w:val="300"/>
        </w:trPr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4737" w14:textId="77777777" w:rsidR="00864AEF" w:rsidRPr="00580D11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580D11">
              <w:rPr>
                <w:rFonts w:ascii="Calibri" w:eastAsia="Times New Roman" w:hAnsi="Calibri" w:cs="Calibri"/>
                <w:color w:val="000000"/>
              </w:rPr>
              <w:t>DirectorName</w:t>
            </w:r>
            <w:proofErr w:type="spellEnd"/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FC30D" w14:textId="77777777" w:rsidR="00864AEF" w:rsidRPr="00580D11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580D11">
              <w:rPr>
                <w:rFonts w:ascii="Calibri" w:eastAsia="Times New Roman" w:hAnsi="Calibri" w:cs="Calibri"/>
                <w:color w:val="000000"/>
              </w:rPr>
              <w:t>nvarchar</w:t>
            </w:r>
            <w:proofErr w:type="spellEnd"/>
            <w:r w:rsidRPr="00580D11">
              <w:rPr>
                <w:rFonts w:ascii="Calibri" w:eastAsia="Times New Roman" w:hAnsi="Calibri" w:cs="Calibri"/>
                <w:color w:val="000000"/>
              </w:rPr>
              <w:t>(</w:t>
            </w:r>
            <w:proofErr w:type="gramEnd"/>
            <w:r w:rsidRPr="00580D11">
              <w:rPr>
                <w:rFonts w:ascii="Calibri" w:eastAsia="Times New Roman" w:hAnsi="Calibri" w:cs="Calibri"/>
                <w:color w:val="000000"/>
              </w:rPr>
              <w:t>100)</w:t>
            </w:r>
          </w:p>
        </w:tc>
      </w:tr>
      <w:tr w:rsidR="00864AEF" w:rsidRPr="00580D11" w14:paraId="2E4A45B1" w14:textId="77777777" w:rsidTr="00864AEF">
        <w:trPr>
          <w:trHeight w:val="300"/>
        </w:trPr>
        <w:tc>
          <w:tcPr>
            <w:tcW w:w="14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14C1E" w14:textId="77777777" w:rsidR="00864AEF" w:rsidRPr="00580D11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80D11">
              <w:rPr>
                <w:rFonts w:ascii="Calibri" w:eastAsia="Times New Roman" w:hAnsi="Calibri" w:cs="Calibri"/>
                <w:color w:val="000000"/>
              </w:rPr>
              <w:t>Nationality</w:t>
            </w:r>
          </w:p>
        </w:tc>
        <w:tc>
          <w:tcPr>
            <w:tcW w:w="14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1E3BA" w14:textId="77777777" w:rsidR="00864AEF" w:rsidRPr="00580D11" w:rsidRDefault="00864AEF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580D11">
              <w:rPr>
                <w:rFonts w:ascii="Calibri" w:eastAsia="Times New Roman" w:hAnsi="Calibri" w:cs="Calibri"/>
                <w:color w:val="000000"/>
              </w:rPr>
              <w:t>nvarchar</w:t>
            </w:r>
            <w:proofErr w:type="spellEnd"/>
            <w:r w:rsidRPr="00580D11">
              <w:rPr>
                <w:rFonts w:ascii="Calibri" w:eastAsia="Times New Roman" w:hAnsi="Calibri" w:cs="Calibri"/>
                <w:color w:val="000000"/>
              </w:rPr>
              <w:t>(</w:t>
            </w:r>
            <w:proofErr w:type="gramEnd"/>
            <w:r w:rsidRPr="00580D11">
              <w:rPr>
                <w:rFonts w:ascii="Calibri" w:eastAsia="Times New Roman" w:hAnsi="Calibri" w:cs="Calibri"/>
                <w:color w:val="000000"/>
              </w:rPr>
              <w:t>150)</w:t>
            </w:r>
          </w:p>
        </w:tc>
      </w:tr>
    </w:tbl>
    <w:p w14:paraId="12BFF1E5" w14:textId="72605916" w:rsidR="000E23FF" w:rsidRPr="00B66334" w:rsidRDefault="00580D11" w:rsidP="00864AEF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textWrapping" w:clear="all"/>
      </w:r>
      <w:r w:rsidR="003C0ED7">
        <w:rPr>
          <w:rFonts w:ascii="Times New Roman" w:hAnsi="Times New Roman" w:cs="Times New Roman"/>
          <w:b/>
          <w:sz w:val="26"/>
          <w:szCs w:val="26"/>
        </w:rPr>
        <w:t>6.</w:t>
      </w:r>
      <w:r w:rsidR="00B66334" w:rsidRPr="003C0ED7">
        <w:rPr>
          <w:rFonts w:ascii="Times New Roman" w:hAnsi="Times New Roman" w:cs="Times New Roman"/>
          <w:b/>
          <w:sz w:val="26"/>
          <w:szCs w:val="26"/>
        </w:rPr>
        <w:t>Data</w:t>
      </w:r>
      <w:r w:rsidR="000E23FF">
        <w:rPr>
          <w:rFonts w:ascii="Times New Roman" w:hAnsi="Times New Roman" w:cs="Times New Roman"/>
          <w:sz w:val="20"/>
          <w:szCs w:val="20"/>
        </w:rPr>
        <w:br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30"/>
        <w:gridCol w:w="2145"/>
        <w:gridCol w:w="1459"/>
        <w:gridCol w:w="1696"/>
        <w:gridCol w:w="2005"/>
        <w:gridCol w:w="1655"/>
      </w:tblGrid>
      <w:tr w:rsidR="000E23FF" w:rsidRPr="000E23FF" w14:paraId="6AC762E7" w14:textId="77777777" w:rsidTr="00FB5890">
        <w:trPr>
          <w:trHeight w:val="300"/>
        </w:trPr>
        <w:tc>
          <w:tcPr>
            <w:tcW w:w="84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FA958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0E23FF">
              <w:rPr>
                <w:rFonts w:ascii="Calibri" w:eastAsia="Times New Roman" w:hAnsi="Calibri" w:cs="Calibri"/>
                <w:b/>
                <w:bCs/>
                <w:color w:val="000000"/>
              </w:rPr>
              <w:t>MovieID</w:t>
            </w:r>
            <w:proofErr w:type="spellEnd"/>
          </w:p>
        </w:tc>
        <w:tc>
          <w:tcPr>
            <w:tcW w:w="9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75ED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0E23FF">
              <w:rPr>
                <w:rFonts w:ascii="Calibri" w:eastAsia="Times New Roman" w:hAnsi="Calibri" w:cs="Calibri"/>
                <w:b/>
                <w:bCs/>
                <w:color w:val="000000"/>
              </w:rPr>
              <w:t>MovieName</w:t>
            </w:r>
            <w:proofErr w:type="spellEnd"/>
          </w:p>
        </w:tc>
        <w:tc>
          <w:tcPr>
            <w:tcW w:w="67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8E096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23FF">
              <w:rPr>
                <w:rFonts w:ascii="Calibri" w:eastAsia="Times New Roman" w:hAnsi="Calibri" w:cs="Calibri"/>
                <w:b/>
                <w:bCs/>
                <w:color w:val="000000"/>
              </w:rPr>
              <w:t>Duration</w:t>
            </w:r>
          </w:p>
        </w:tc>
        <w:tc>
          <w:tcPr>
            <w:tcW w:w="7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AC04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23FF">
              <w:rPr>
                <w:rFonts w:ascii="Calibri" w:eastAsia="Times New Roman" w:hAnsi="Calibri" w:cs="Calibri"/>
                <w:b/>
                <w:bCs/>
                <w:color w:val="000000"/>
              </w:rPr>
              <w:t>Actor</w:t>
            </w:r>
          </w:p>
        </w:tc>
        <w:tc>
          <w:tcPr>
            <w:tcW w:w="92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FE0E7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E23FF">
              <w:rPr>
                <w:rFonts w:ascii="Calibri" w:eastAsia="Times New Roman" w:hAnsi="Calibri" w:cs="Calibri"/>
                <w:b/>
                <w:bCs/>
                <w:color w:val="000000"/>
              </w:rPr>
              <w:t>Status</w:t>
            </w:r>
          </w:p>
        </w:tc>
        <w:tc>
          <w:tcPr>
            <w:tcW w:w="7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3FAC1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0E23FF">
              <w:rPr>
                <w:rFonts w:ascii="Calibri" w:eastAsia="Times New Roman" w:hAnsi="Calibri" w:cs="Calibri"/>
                <w:b/>
                <w:bCs/>
                <w:color w:val="000000"/>
              </w:rPr>
              <w:t>DirectorID</w:t>
            </w:r>
            <w:proofErr w:type="spellEnd"/>
          </w:p>
        </w:tc>
      </w:tr>
      <w:tr w:rsidR="000E23FF" w:rsidRPr="000E23FF" w14:paraId="4C83096B" w14:textId="77777777" w:rsidTr="00FB5890">
        <w:trPr>
          <w:trHeight w:val="300"/>
        </w:trPr>
        <w:tc>
          <w:tcPr>
            <w:tcW w:w="8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18E0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93BF1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PEE NAK 4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D5C0C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12DD9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E23FF">
              <w:rPr>
                <w:rFonts w:ascii="Calibri" w:eastAsia="Times New Roman" w:hAnsi="Calibri" w:cs="Calibri"/>
                <w:color w:val="000000"/>
              </w:rPr>
              <w:t>Witthawat</w:t>
            </w:r>
            <w:proofErr w:type="spellEnd"/>
            <w:r w:rsidRPr="000E23FF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9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B07B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active</w:t>
            </w:r>
          </w:p>
        </w:tc>
        <w:tc>
          <w:tcPr>
            <w:tcW w:w="7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71F92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23FF" w:rsidRPr="000E23FF" w14:paraId="1C3BDFEA" w14:textId="77777777" w:rsidTr="00FB5890">
        <w:trPr>
          <w:trHeight w:val="300"/>
        </w:trPr>
        <w:tc>
          <w:tcPr>
            <w:tcW w:w="8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D1E7E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7B2B2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Doraemon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F3838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CA938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Nobita</w:t>
            </w:r>
          </w:p>
        </w:tc>
        <w:tc>
          <w:tcPr>
            <w:tcW w:w="9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479F9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active</w:t>
            </w:r>
          </w:p>
        </w:tc>
        <w:tc>
          <w:tcPr>
            <w:tcW w:w="7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81AE0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0E23FF" w:rsidRPr="000E23FF" w14:paraId="1CD19D3A" w14:textId="77777777" w:rsidTr="00FB5890">
        <w:trPr>
          <w:trHeight w:val="300"/>
        </w:trPr>
        <w:tc>
          <w:tcPr>
            <w:tcW w:w="8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9D3FF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6BC1F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Doraemon 2022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BCCFA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352E3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Doraemon</w:t>
            </w:r>
          </w:p>
        </w:tc>
        <w:tc>
          <w:tcPr>
            <w:tcW w:w="9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F8D8D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inactive</w:t>
            </w:r>
          </w:p>
        </w:tc>
        <w:tc>
          <w:tcPr>
            <w:tcW w:w="7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582E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0E23FF" w:rsidRPr="000E23FF" w14:paraId="1D8DC3DB" w14:textId="77777777" w:rsidTr="00FB5890">
        <w:trPr>
          <w:trHeight w:val="300"/>
        </w:trPr>
        <w:tc>
          <w:tcPr>
            <w:tcW w:w="84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97C9C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E2B8A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Avatar</w:t>
            </w:r>
          </w:p>
        </w:tc>
        <w:tc>
          <w:tcPr>
            <w:tcW w:w="6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90FD1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7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B818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Kate Winslet</w:t>
            </w:r>
          </w:p>
        </w:tc>
        <w:tc>
          <w:tcPr>
            <w:tcW w:w="9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32B3D" w14:textId="77777777" w:rsidR="000E23FF" w:rsidRPr="000E23FF" w:rsidRDefault="000E23FF" w:rsidP="000E23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inactive</w:t>
            </w:r>
          </w:p>
        </w:tc>
        <w:tc>
          <w:tcPr>
            <w:tcW w:w="7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97AF" w14:textId="77777777" w:rsidR="000E23FF" w:rsidRPr="000E23FF" w:rsidRDefault="000E23FF" w:rsidP="000E23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E23F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</w:tbl>
    <w:p w14:paraId="60EA5A6F" w14:textId="5D54F563" w:rsidR="00F8525C" w:rsidRDefault="00F8525C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tbl>
      <w:tblPr>
        <w:tblW w:w="4466" w:type="dxa"/>
        <w:tblLook w:val="04A0" w:firstRow="1" w:lastRow="0" w:firstColumn="1" w:lastColumn="0" w:noHBand="0" w:noVBand="1"/>
      </w:tblPr>
      <w:tblGrid>
        <w:gridCol w:w="2410"/>
        <w:gridCol w:w="1096"/>
        <w:gridCol w:w="960"/>
      </w:tblGrid>
      <w:tr w:rsidR="001E0538" w:rsidRPr="001E0538" w14:paraId="25F5067D" w14:textId="77777777" w:rsidTr="00330264">
        <w:trPr>
          <w:trHeight w:val="300"/>
        </w:trPr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3C46E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E0538">
              <w:rPr>
                <w:rFonts w:ascii="Calibri" w:eastAsia="Times New Roman" w:hAnsi="Calibri" w:cs="Calibri"/>
                <w:b/>
                <w:bCs/>
                <w:color w:val="000000"/>
              </w:rPr>
              <w:t>Email</w:t>
            </w:r>
          </w:p>
        </w:tc>
        <w:tc>
          <w:tcPr>
            <w:tcW w:w="1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36875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1E0538">
              <w:rPr>
                <w:rFonts w:ascii="Calibri" w:eastAsia="Times New Roman" w:hAnsi="Calibri" w:cs="Calibri"/>
                <w:b/>
                <w:bCs/>
                <w:color w:val="000000"/>
              </w:rPr>
              <w:t>Passwor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B28B2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1E0538">
              <w:rPr>
                <w:rFonts w:ascii="Calibri" w:eastAsia="Times New Roman" w:hAnsi="Calibri" w:cs="Calibri"/>
                <w:b/>
                <w:bCs/>
                <w:color w:val="000000"/>
              </w:rPr>
              <w:t>RoleID</w:t>
            </w:r>
            <w:proofErr w:type="spellEnd"/>
          </w:p>
        </w:tc>
      </w:tr>
      <w:tr w:rsidR="001E0538" w:rsidRPr="001E0538" w14:paraId="19A10889" w14:textId="77777777" w:rsidTr="00330264">
        <w:trPr>
          <w:trHeight w:val="30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6AA60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admin@cinestar.com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2EADC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@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8C66D" w14:textId="77777777" w:rsidR="001E0538" w:rsidRPr="001E0538" w:rsidRDefault="001E0538" w:rsidP="001E05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1E0538" w:rsidRPr="001E0538" w14:paraId="0C6AAF30" w14:textId="77777777" w:rsidTr="00330264">
        <w:trPr>
          <w:trHeight w:val="30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12771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customer@cinestar.com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2F251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@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6E638" w14:textId="77777777" w:rsidR="001E0538" w:rsidRPr="001E0538" w:rsidRDefault="001E0538" w:rsidP="001E05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1E0538" w:rsidRPr="001E0538" w14:paraId="3BEC1616" w14:textId="77777777" w:rsidTr="00330264">
        <w:trPr>
          <w:trHeight w:val="30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F8ACB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manager@cinestar.com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C7D16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@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7B234" w14:textId="77777777" w:rsidR="001E0538" w:rsidRPr="001E0538" w:rsidRDefault="001E0538" w:rsidP="001E05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1E0538" w:rsidRPr="001E0538" w14:paraId="49D4AF47" w14:textId="77777777" w:rsidTr="00330264">
        <w:trPr>
          <w:trHeight w:val="300"/>
        </w:trPr>
        <w:tc>
          <w:tcPr>
            <w:tcW w:w="24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80F60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staff@cinestar.com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2B75C" w14:textId="77777777" w:rsidR="001E0538" w:rsidRPr="001E0538" w:rsidRDefault="001E0538" w:rsidP="001E05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@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1040A" w14:textId="77777777" w:rsidR="001E0538" w:rsidRPr="001E0538" w:rsidRDefault="001E0538" w:rsidP="001E05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E053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</w:tbl>
    <w:tbl>
      <w:tblPr>
        <w:tblpPr w:leftFromText="180" w:rightFromText="180" w:vertAnchor="text" w:horzAnchor="page" w:tblpX="6717" w:tblpY="-1545"/>
        <w:tblW w:w="4199" w:type="dxa"/>
        <w:tblLook w:val="04A0" w:firstRow="1" w:lastRow="0" w:firstColumn="1" w:lastColumn="0" w:noHBand="0" w:noVBand="1"/>
      </w:tblPr>
      <w:tblGrid>
        <w:gridCol w:w="960"/>
        <w:gridCol w:w="2005"/>
        <w:gridCol w:w="1234"/>
      </w:tblGrid>
      <w:tr w:rsidR="00330264" w:rsidRPr="00330264" w14:paraId="2A635BC9" w14:textId="77777777" w:rsidTr="00864AEF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02FF3" w14:textId="77777777" w:rsidR="00330264" w:rsidRPr="00330264" w:rsidRDefault="00330264" w:rsidP="00864A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30264">
              <w:rPr>
                <w:rFonts w:ascii="Calibri" w:eastAsia="Times New Roman" w:hAnsi="Calibri" w:cs="Calibri"/>
                <w:b/>
                <w:bCs/>
                <w:color w:val="000000"/>
              </w:rPr>
              <w:t>ID</w:t>
            </w:r>
          </w:p>
        </w:tc>
        <w:tc>
          <w:tcPr>
            <w:tcW w:w="20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C4EA7" w14:textId="77777777" w:rsidR="00330264" w:rsidRPr="00330264" w:rsidRDefault="00330264" w:rsidP="00864A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330264">
              <w:rPr>
                <w:rFonts w:ascii="Calibri" w:eastAsia="Times New Roman" w:hAnsi="Calibri" w:cs="Calibri"/>
                <w:b/>
                <w:bCs/>
                <w:color w:val="000000"/>
              </w:rPr>
              <w:t>DirectorName</w:t>
            </w:r>
            <w:proofErr w:type="spellEnd"/>
          </w:p>
        </w:tc>
        <w:tc>
          <w:tcPr>
            <w:tcW w:w="12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21A2E" w14:textId="77777777" w:rsidR="00330264" w:rsidRPr="00330264" w:rsidRDefault="00330264" w:rsidP="00864AE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30264">
              <w:rPr>
                <w:rFonts w:ascii="Calibri" w:eastAsia="Times New Roman" w:hAnsi="Calibri" w:cs="Calibri"/>
                <w:b/>
                <w:bCs/>
                <w:color w:val="000000"/>
              </w:rPr>
              <w:t>Nationality</w:t>
            </w:r>
          </w:p>
        </w:tc>
      </w:tr>
      <w:tr w:rsidR="00330264" w:rsidRPr="00330264" w14:paraId="247D18B9" w14:textId="77777777" w:rsidTr="00864AE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4F846" w14:textId="77777777" w:rsidR="00330264" w:rsidRPr="00330264" w:rsidRDefault="00330264" w:rsidP="00864AE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3026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56F7E" w14:textId="77777777" w:rsidR="00330264" w:rsidRPr="00330264" w:rsidRDefault="00330264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30264">
              <w:rPr>
                <w:rFonts w:ascii="Calibri" w:eastAsia="Times New Roman" w:hAnsi="Calibri" w:cs="Calibri"/>
                <w:color w:val="000000"/>
              </w:rPr>
              <w:t>Phontharis</w:t>
            </w:r>
            <w:proofErr w:type="spellEnd"/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31B5A" w14:textId="77777777" w:rsidR="00330264" w:rsidRPr="00330264" w:rsidRDefault="00330264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30264">
              <w:rPr>
                <w:rFonts w:ascii="Calibri" w:eastAsia="Times New Roman" w:hAnsi="Calibri" w:cs="Calibri"/>
                <w:color w:val="000000"/>
              </w:rPr>
              <w:t>Thailand</w:t>
            </w:r>
          </w:p>
        </w:tc>
      </w:tr>
      <w:tr w:rsidR="00330264" w:rsidRPr="00330264" w14:paraId="24CFF631" w14:textId="77777777" w:rsidTr="00864AE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A408E" w14:textId="77777777" w:rsidR="00330264" w:rsidRPr="00330264" w:rsidRDefault="00330264" w:rsidP="00864AE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30264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B6F23" w14:textId="77777777" w:rsidR="00330264" w:rsidRPr="00330264" w:rsidRDefault="00330264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30264">
              <w:rPr>
                <w:rFonts w:ascii="Calibri" w:eastAsia="Times New Roman" w:hAnsi="Calibri" w:cs="Calibri"/>
                <w:color w:val="000000"/>
              </w:rPr>
              <w:t>Fujiko Fujio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36CC0" w14:textId="77777777" w:rsidR="00330264" w:rsidRPr="00330264" w:rsidRDefault="00330264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30264">
              <w:rPr>
                <w:rFonts w:ascii="Calibri" w:eastAsia="Times New Roman" w:hAnsi="Calibri" w:cs="Calibri"/>
                <w:color w:val="000000"/>
              </w:rPr>
              <w:t>Japan</w:t>
            </w:r>
          </w:p>
        </w:tc>
      </w:tr>
      <w:tr w:rsidR="00330264" w:rsidRPr="00330264" w14:paraId="6D639E5F" w14:textId="77777777" w:rsidTr="00864AE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473C4" w14:textId="77777777" w:rsidR="00330264" w:rsidRPr="00330264" w:rsidRDefault="00330264" w:rsidP="00864AE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30264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0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A085B" w14:textId="77777777" w:rsidR="00330264" w:rsidRPr="00330264" w:rsidRDefault="00330264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30264">
              <w:rPr>
                <w:rFonts w:ascii="Calibri" w:eastAsia="Times New Roman" w:hAnsi="Calibri" w:cs="Calibri"/>
                <w:color w:val="000000"/>
              </w:rPr>
              <w:t>James Cameron</w:t>
            </w:r>
          </w:p>
        </w:tc>
        <w:tc>
          <w:tcPr>
            <w:tcW w:w="12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F894F" w14:textId="77777777" w:rsidR="00330264" w:rsidRPr="00330264" w:rsidRDefault="00330264" w:rsidP="00864AE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30264">
              <w:rPr>
                <w:rFonts w:ascii="Calibri" w:eastAsia="Times New Roman" w:hAnsi="Calibri" w:cs="Calibri"/>
                <w:color w:val="000000"/>
              </w:rPr>
              <w:t>USA</w:t>
            </w:r>
          </w:p>
        </w:tc>
      </w:tr>
    </w:tbl>
    <w:p w14:paraId="1F56B022" w14:textId="15F00DB5" w:rsidR="001E0538" w:rsidRDefault="001E0538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2EA62F50" w14:textId="77777777" w:rsidR="00864AEF" w:rsidRDefault="00864AEF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54A87A9" w14:textId="07432D00" w:rsidR="00D81350" w:rsidRDefault="00D81350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721FADE" w14:textId="77777777" w:rsidR="00D81350" w:rsidRPr="00B66334" w:rsidRDefault="00D81350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sectPr w:rsidR="00D81350" w:rsidRPr="00B66334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C7BE6" w14:textId="77777777" w:rsidR="009B4D97" w:rsidRDefault="009B4D97" w:rsidP="007C4C80">
      <w:pPr>
        <w:spacing w:after="0" w:line="240" w:lineRule="auto"/>
      </w:pPr>
      <w:r>
        <w:separator/>
      </w:r>
    </w:p>
  </w:endnote>
  <w:endnote w:type="continuationSeparator" w:id="0">
    <w:p w14:paraId="49170C1A" w14:textId="77777777" w:rsidR="009B4D97" w:rsidRDefault="009B4D97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F408803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B7FC6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AA31C0" w14:textId="77777777" w:rsidR="009B4D97" w:rsidRDefault="009B4D97" w:rsidP="007C4C80">
      <w:pPr>
        <w:spacing w:after="0" w:line="240" w:lineRule="auto"/>
      </w:pPr>
      <w:r>
        <w:separator/>
      </w:r>
    </w:p>
  </w:footnote>
  <w:footnote w:type="continuationSeparator" w:id="0">
    <w:p w14:paraId="4110FE5D" w14:textId="77777777" w:rsidR="009B4D97" w:rsidRDefault="009B4D97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C7076"/>
    <w:multiLevelType w:val="hybridMultilevel"/>
    <w:tmpl w:val="9F5045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C018B0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8913452">
    <w:abstractNumId w:val="0"/>
  </w:num>
  <w:num w:numId="2" w16cid:durableId="303243370">
    <w:abstractNumId w:val="5"/>
  </w:num>
  <w:num w:numId="3" w16cid:durableId="1197158054">
    <w:abstractNumId w:val="6"/>
  </w:num>
  <w:num w:numId="4" w16cid:durableId="247156207">
    <w:abstractNumId w:val="7"/>
  </w:num>
  <w:num w:numId="5" w16cid:durableId="1897356124">
    <w:abstractNumId w:val="3"/>
  </w:num>
  <w:num w:numId="6" w16cid:durableId="643391147">
    <w:abstractNumId w:val="11"/>
  </w:num>
  <w:num w:numId="7" w16cid:durableId="1650864432">
    <w:abstractNumId w:val="1"/>
  </w:num>
  <w:num w:numId="8" w16cid:durableId="753236562">
    <w:abstractNumId w:val="9"/>
  </w:num>
  <w:num w:numId="9" w16cid:durableId="699667014">
    <w:abstractNumId w:val="4"/>
  </w:num>
  <w:num w:numId="10" w16cid:durableId="798380422">
    <w:abstractNumId w:val="8"/>
  </w:num>
  <w:num w:numId="11" w16cid:durableId="102231505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62954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88114547">
    <w:abstractNumId w:val="10"/>
  </w:num>
  <w:num w:numId="14" w16cid:durableId="878322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1C52"/>
    <w:rsid w:val="00013C09"/>
    <w:rsid w:val="0001561F"/>
    <w:rsid w:val="000232FF"/>
    <w:rsid w:val="00027703"/>
    <w:rsid w:val="000435B1"/>
    <w:rsid w:val="000528F2"/>
    <w:rsid w:val="0005653A"/>
    <w:rsid w:val="00067BD8"/>
    <w:rsid w:val="00072466"/>
    <w:rsid w:val="00075C37"/>
    <w:rsid w:val="00082664"/>
    <w:rsid w:val="00085CBB"/>
    <w:rsid w:val="0009429E"/>
    <w:rsid w:val="000A5966"/>
    <w:rsid w:val="000B611B"/>
    <w:rsid w:val="000B61A4"/>
    <w:rsid w:val="000D6F29"/>
    <w:rsid w:val="000E23FF"/>
    <w:rsid w:val="000E7DCF"/>
    <w:rsid w:val="00121F32"/>
    <w:rsid w:val="00141EFD"/>
    <w:rsid w:val="00143579"/>
    <w:rsid w:val="00176E93"/>
    <w:rsid w:val="001807A3"/>
    <w:rsid w:val="001824CA"/>
    <w:rsid w:val="00184E41"/>
    <w:rsid w:val="001A0792"/>
    <w:rsid w:val="001A5477"/>
    <w:rsid w:val="001B0574"/>
    <w:rsid w:val="001B5BDB"/>
    <w:rsid w:val="001B7FC6"/>
    <w:rsid w:val="001C0477"/>
    <w:rsid w:val="001C1603"/>
    <w:rsid w:val="001C3782"/>
    <w:rsid w:val="001D5681"/>
    <w:rsid w:val="001E0538"/>
    <w:rsid w:val="00200A3B"/>
    <w:rsid w:val="00211AE2"/>
    <w:rsid w:val="0021674F"/>
    <w:rsid w:val="002244FD"/>
    <w:rsid w:val="00236C26"/>
    <w:rsid w:val="00240D8E"/>
    <w:rsid w:val="00251291"/>
    <w:rsid w:val="00252A4F"/>
    <w:rsid w:val="00257965"/>
    <w:rsid w:val="00265161"/>
    <w:rsid w:val="00270737"/>
    <w:rsid w:val="00274CBC"/>
    <w:rsid w:val="0027553C"/>
    <w:rsid w:val="00281CCD"/>
    <w:rsid w:val="002906E8"/>
    <w:rsid w:val="0029582D"/>
    <w:rsid w:val="002A4624"/>
    <w:rsid w:val="002A4F5B"/>
    <w:rsid w:val="002B1E4C"/>
    <w:rsid w:val="002B6782"/>
    <w:rsid w:val="002C0399"/>
    <w:rsid w:val="002C0F9C"/>
    <w:rsid w:val="002C1BD5"/>
    <w:rsid w:val="002D3B74"/>
    <w:rsid w:val="002D5C84"/>
    <w:rsid w:val="002E0C72"/>
    <w:rsid w:val="002E0D03"/>
    <w:rsid w:val="002E2A09"/>
    <w:rsid w:val="002F0ECB"/>
    <w:rsid w:val="002F11AC"/>
    <w:rsid w:val="002F29B9"/>
    <w:rsid w:val="002F43CE"/>
    <w:rsid w:val="002F6684"/>
    <w:rsid w:val="002F717F"/>
    <w:rsid w:val="00300D23"/>
    <w:rsid w:val="0030169E"/>
    <w:rsid w:val="00310EDE"/>
    <w:rsid w:val="00321C98"/>
    <w:rsid w:val="00330264"/>
    <w:rsid w:val="0033794B"/>
    <w:rsid w:val="00343DAD"/>
    <w:rsid w:val="00343EC6"/>
    <w:rsid w:val="00347F8D"/>
    <w:rsid w:val="00350F46"/>
    <w:rsid w:val="00351136"/>
    <w:rsid w:val="00352803"/>
    <w:rsid w:val="00361007"/>
    <w:rsid w:val="00363966"/>
    <w:rsid w:val="00372CAF"/>
    <w:rsid w:val="003744C7"/>
    <w:rsid w:val="00382882"/>
    <w:rsid w:val="003942E7"/>
    <w:rsid w:val="00396007"/>
    <w:rsid w:val="0039771C"/>
    <w:rsid w:val="003B080C"/>
    <w:rsid w:val="003B17AA"/>
    <w:rsid w:val="003C0ED7"/>
    <w:rsid w:val="003D0211"/>
    <w:rsid w:val="003D24CD"/>
    <w:rsid w:val="003D651A"/>
    <w:rsid w:val="003D71D9"/>
    <w:rsid w:val="003D75D9"/>
    <w:rsid w:val="003E2487"/>
    <w:rsid w:val="003E6B79"/>
    <w:rsid w:val="003F5FA9"/>
    <w:rsid w:val="00410977"/>
    <w:rsid w:val="0041234A"/>
    <w:rsid w:val="004246D6"/>
    <w:rsid w:val="00425497"/>
    <w:rsid w:val="004258D0"/>
    <w:rsid w:val="00453FE3"/>
    <w:rsid w:val="004841BE"/>
    <w:rsid w:val="0049101D"/>
    <w:rsid w:val="004910C0"/>
    <w:rsid w:val="00492AF1"/>
    <w:rsid w:val="004A29DA"/>
    <w:rsid w:val="004A4C87"/>
    <w:rsid w:val="004A5231"/>
    <w:rsid w:val="004B546C"/>
    <w:rsid w:val="004B5788"/>
    <w:rsid w:val="004B60A9"/>
    <w:rsid w:val="004C2BB5"/>
    <w:rsid w:val="004D1A09"/>
    <w:rsid w:val="004D23E4"/>
    <w:rsid w:val="004E0C5C"/>
    <w:rsid w:val="004E16AB"/>
    <w:rsid w:val="004F3BF3"/>
    <w:rsid w:val="00501329"/>
    <w:rsid w:val="00503914"/>
    <w:rsid w:val="00513716"/>
    <w:rsid w:val="00515E0E"/>
    <w:rsid w:val="00524B9B"/>
    <w:rsid w:val="00530912"/>
    <w:rsid w:val="00536F75"/>
    <w:rsid w:val="00537AF1"/>
    <w:rsid w:val="00541756"/>
    <w:rsid w:val="00543F98"/>
    <w:rsid w:val="00544335"/>
    <w:rsid w:val="00555FEA"/>
    <w:rsid w:val="00556902"/>
    <w:rsid w:val="00560B81"/>
    <w:rsid w:val="00566C06"/>
    <w:rsid w:val="00580D11"/>
    <w:rsid w:val="00591A83"/>
    <w:rsid w:val="00593635"/>
    <w:rsid w:val="00595D6E"/>
    <w:rsid w:val="005A2321"/>
    <w:rsid w:val="005B2C82"/>
    <w:rsid w:val="005B4AE8"/>
    <w:rsid w:val="005C7105"/>
    <w:rsid w:val="005D1B0F"/>
    <w:rsid w:val="005D6A15"/>
    <w:rsid w:val="005E64BE"/>
    <w:rsid w:val="005F081C"/>
    <w:rsid w:val="00627E61"/>
    <w:rsid w:val="006425F1"/>
    <w:rsid w:val="00661935"/>
    <w:rsid w:val="0067294A"/>
    <w:rsid w:val="00680C94"/>
    <w:rsid w:val="00683E79"/>
    <w:rsid w:val="006861B7"/>
    <w:rsid w:val="0068697A"/>
    <w:rsid w:val="00692FB4"/>
    <w:rsid w:val="00694D18"/>
    <w:rsid w:val="006A145D"/>
    <w:rsid w:val="006A66D8"/>
    <w:rsid w:val="006A6B92"/>
    <w:rsid w:val="006B4B12"/>
    <w:rsid w:val="006B6B5E"/>
    <w:rsid w:val="006C7907"/>
    <w:rsid w:val="006D1B11"/>
    <w:rsid w:val="00701E6B"/>
    <w:rsid w:val="00702B01"/>
    <w:rsid w:val="00702B36"/>
    <w:rsid w:val="00705B41"/>
    <w:rsid w:val="00717C65"/>
    <w:rsid w:val="007357A7"/>
    <w:rsid w:val="00741E6C"/>
    <w:rsid w:val="0075577A"/>
    <w:rsid w:val="00757A4A"/>
    <w:rsid w:val="00766F2C"/>
    <w:rsid w:val="00772021"/>
    <w:rsid w:val="007818FE"/>
    <w:rsid w:val="0078543C"/>
    <w:rsid w:val="0079252B"/>
    <w:rsid w:val="007969E6"/>
    <w:rsid w:val="007A12A1"/>
    <w:rsid w:val="007A602E"/>
    <w:rsid w:val="007B15BF"/>
    <w:rsid w:val="007C4C80"/>
    <w:rsid w:val="007D3BE8"/>
    <w:rsid w:val="007F3664"/>
    <w:rsid w:val="007F5F73"/>
    <w:rsid w:val="0080223F"/>
    <w:rsid w:val="00802874"/>
    <w:rsid w:val="00811829"/>
    <w:rsid w:val="00817266"/>
    <w:rsid w:val="00820510"/>
    <w:rsid w:val="0082490F"/>
    <w:rsid w:val="0083060B"/>
    <w:rsid w:val="00832984"/>
    <w:rsid w:val="00847989"/>
    <w:rsid w:val="00854D9C"/>
    <w:rsid w:val="00857E2B"/>
    <w:rsid w:val="00864AEF"/>
    <w:rsid w:val="00876D18"/>
    <w:rsid w:val="008800EB"/>
    <w:rsid w:val="00880F32"/>
    <w:rsid w:val="00893502"/>
    <w:rsid w:val="00896367"/>
    <w:rsid w:val="008A5012"/>
    <w:rsid w:val="008A6A0D"/>
    <w:rsid w:val="008D46A5"/>
    <w:rsid w:val="008D5A37"/>
    <w:rsid w:val="008E0B11"/>
    <w:rsid w:val="008F35A0"/>
    <w:rsid w:val="0090176D"/>
    <w:rsid w:val="00906527"/>
    <w:rsid w:val="009162E7"/>
    <w:rsid w:val="00934856"/>
    <w:rsid w:val="0094148D"/>
    <w:rsid w:val="00956A7C"/>
    <w:rsid w:val="009600D8"/>
    <w:rsid w:val="00960222"/>
    <w:rsid w:val="00963C9F"/>
    <w:rsid w:val="00966203"/>
    <w:rsid w:val="00977895"/>
    <w:rsid w:val="009801CF"/>
    <w:rsid w:val="009901AF"/>
    <w:rsid w:val="00990DEE"/>
    <w:rsid w:val="00990DFF"/>
    <w:rsid w:val="00995A5B"/>
    <w:rsid w:val="00995D55"/>
    <w:rsid w:val="009A6638"/>
    <w:rsid w:val="009B33BC"/>
    <w:rsid w:val="009B4D97"/>
    <w:rsid w:val="009C7B3F"/>
    <w:rsid w:val="009E3208"/>
    <w:rsid w:val="009E3F99"/>
    <w:rsid w:val="009E4930"/>
    <w:rsid w:val="00A117E1"/>
    <w:rsid w:val="00A23100"/>
    <w:rsid w:val="00A3583C"/>
    <w:rsid w:val="00A37431"/>
    <w:rsid w:val="00A405D9"/>
    <w:rsid w:val="00A57F7C"/>
    <w:rsid w:val="00A85A46"/>
    <w:rsid w:val="00A945E1"/>
    <w:rsid w:val="00AA1F95"/>
    <w:rsid w:val="00AB6C53"/>
    <w:rsid w:val="00AB6E5C"/>
    <w:rsid w:val="00AC1D95"/>
    <w:rsid w:val="00AC59CB"/>
    <w:rsid w:val="00AD08A7"/>
    <w:rsid w:val="00AD148A"/>
    <w:rsid w:val="00AD31A4"/>
    <w:rsid w:val="00AD3BF3"/>
    <w:rsid w:val="00AD53D6"/>
    <w:rsid w:val="00AE0DB3"/>
    <w:rsid w:val="00AE274D"/>
    <w:rsid w:val="00AF60B8"/>
    <w:rsid w:val="00AF73F1"/>
    <w:rsid w:val="00B0187B"/>
    <w:rsid w:val="00B04CD6"/>
    <w:rsid w:val="00B13572"/>
    <w:rsid w:val="00B3747D"/>
    <w:rsid w:val="00B4010A"/>
    <w:rsid w:val="00B606BE"/>
    <w:rsid w:val="00B615FB"/>
    <w:rsid w:val="00B639D2"/>
    <w:rsid w:val="00B66334"/>
    <w:rsid w:val="00B8302B"/>
    <w:rsid w:val="00B90A83"/>
    <w:rsid w:val="00B91D2D"/>
    <w:rsid w:val="00B97223"/>
    <w:rsid w:val="00BA06A8"/>
    <w:rsid w:val="00BA5E66"/>
    <w:rsid w:val="00BB5CCE"/>
    <w:rsid w:val="00BD621B"/>
    <w:rsid w:val="00BE59DE"/>
    <w:rsid w:val="00BF22D7"/>
    <w:rsid w:val="00BF41A1"/>
    <w:rsid w:val="00BF4F05"/>
    <w:rsid w:val="00C20235"/>
    <w:rsid w:val="00C3226C"/>
    <w:rsid w:val="00C42D91"/>
    <w:rsid w:val="00C517C6"/>
    <w:rsid w:val="00C82AFF"/>
    <w:rsid w:val="00C873B0"/>
    <w:rsid w:val="00C91B0E"/>
    <w:rsid w:val="00C91C06"/>
    <w:rsid w:val="00CB77C0"/>
    <w:rsid w:val="00CC1C5D"/>
    <w:rsid w:val="00CE1432"/>
    <w:rsid w:val="00CE4843"/>
    <w:rsid w:val="00D16BB8"/>
    <w:rsid w:val="00D26A50"/>
    <w:rsid w:val="00D303B1"/>
    <w:rsid w:val="00D40CEE"/>
    <w:rsid w:val="00D57F68"/>
    <w:rsid w:val="00D70BDD"/>
    <w:rsid w:val="00D714A7"/>
    <w:rsid w:val="00D74753"/>
    <w:rsid w:val="00D81350"/>
    <w:rsid w:val="00D81A2C"/>
    <w:rsid w:val="00D932D0"/>
    <w:rsid w:val="00D9600B"/>
    <w:rsid w:val="00DA5DD0"/>
    <w:rsid w:val="00DB7E82"/>
    <w:rsid w:val="00DC2DE9"/>
    <w:rsid w:val="00DD029D"/>
    <w:rsid w:val="00DD05C4"/>
    <w:rsid w:val="00DD3E0A"/>
    <w:rsid w:val="00DE630E"/>
    <w:rsid w:val="00DF426C"/>
    <w:rsid w:val="00E10C8A"/>
    <w:rsid w:val="00E147C8"/>
    <w:rsid w:val="00E1596B"/>
    <w:rsid w:val="00E16FF1"/>
    <w:rsid w:val="00E20B04"/>
    <w:rsid w:val="00E21557"/>
    <w:rsid w:val="00E21A70"/>
    <w:rsid w:val="00E36884"/>
    <w:rsid w:val="00E458B1"/>
    <w:rsid w:val="00E51D4C"/>
    <w:rsid w:val="00E70160"/>
    <w:rsid w:val="00E96B21"/>
    <w:rsid w:val="00EA09B1"/>
    <w:rsid w:val="00EA6C7F"/>
    <w:rsid w:val="00EB2668"/>
    <w:rsid w:val="00EB42FB"/>
    <w:rsid w:val="00EB6086"/>
    <w:rsid w:val="00EC28A6"/>
    <w:rsid w:val="00EC334D"/>
    <w:rsid w:val="00EC681B"/>
    <w:rsid w:val="00ED6AD9"/>
    <w:rsid w:val="00EE0710"/>
    <w:rsid w:val="00F22D5C"/>
    <w:rsid w:val="00F26A05"/>
    <w:rsid w:val="00F34972"/>
    <w:rsid w:val="00F37297"/>
    <w:rsid w:val="00F445C2"/>
    <w:rsid w:val="00F464C3"/>
    <w:rsid w:val="00F542E5"/>
    <w:rsid w:val="00F665A3"/>
    <w:rsid w:val="00F8525C"/>
    <w:rsid w:val="00F92033"/>
    <w:rsid w:val="00FA387D"/>
    <w:rsid w:val="00FB1FD5"/>
    <w:rsid w:val="00FB3E17"/>
    <w:rsid w:val="00FB5890"/>
    <w:rsid w:val="00FC0BA1"/>
    <w:rsid w:val="00FD5E2B"/>
    <w:rsid w:val="00FE5455"/>
    <w:rsid w:val="00FE5505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1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1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1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0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3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4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743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Lam Nguyen Ngoc</cp:lastModifiedBy>
  <cp:revision>272</cp:revision>
  <dcterms:created xsi:type="dcterms:W3CDTF">2023-03-12T10:08:00Z</dcterms:created>
  <dcterms:modified xsi:type="dcterms:W3CDTF">2025-02-22T04:33:00Z</dcterms:modified>
</cp:coreProperties>
</file>